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394048" w14:textId="77777777" w:rsidR="006151DB" w:rsidRDefault="006260A0">
      <w:pPr>
        <w:pStyle w:val="Title"/>
      </w:pPr>
      <w:bookmarkStart w:id="0" w:name="_GoBack"/>
      <w:bookmarkEnd w:id="0"/>
      <w:r>
        <w:t>DATA 621</w:t>
      </w:r>
    </w:p>
    <w:p w14:paraId="3963C803" w14:textId="77777777" w:rsidR="006151DB" w:rsidRDefault="006260A0">
      <w:pPr>
        <w:pStyle w:val="Author"/>
      </w:pPr>
      <w:r>
        <w:t>Charls Joseph, Mary Anna Kivenson, Elina Azrilyan, Sunny Mehta, Vinayak Patel</w:t>
      </w:r>
    </w:p>
    <w:p w14:paraId="43FCDF9D" w14:textId="77777777" w:rsidR="006151DB" w:rsidRDefault="006260A0">
      <w:pPr>
        <w:pStyle w:val="Date"/>
      </w:pPr>
      <w:r>
        <w:t>2020-02-29</w:t>
      </w:r>
    </w:p>
    <w:p w14:paraId="571B54F6" w14:textId="77777777" w:rsidR="006151DB" w:rsidRDefault="006260A0">
      <w:pPr>
        <w:pStyle w:val="Heading1"/>
      </w:pPr>
      <w:bookmarkStart w:id="1" w:name="homework-1"/>
      <w:r>
        <w:t>HOMEWORK #1</w:t>
      </w:r>
      <w:bookmarkEnd w:id="1"/>
    </w:p>
    <w:p w14:paraId="4E9753C8" w14:textId="77777777" w:rsidR="006151DB" w:rsidRDefault="006260A0">
      <w:pPr>
        <w:pStyle w:val="Heading2"/>
      </w:pPr>
      <w:bookmarkStart w:id="2" w:name="overview"/>
      <w:r>
        <w:t>Overview:</w:t>
      </w:r>
      <w:bookmarkEnd w:id="2"/>
    </w:p>
    <w:p w14:paraId="1E760782" w14:textId="77777777" w:rsidR="006151DB" w:rsidRDefault="006260A0">
      <w:pPr>
        <w:pStyle w:val="FirstParagraph"/>
      </w:pPr>
      <w:r>
        <w:t>In this homework assignment, you will explore, analyze and model a data set containing approximately 2200 records. Each record represents a professional baseball team from the years 1871 to 2006 inclusive. Each record has the performance of the team for th</w:t>
      </w:r>
      <w:r>
        <w:t>e given year, with all of the statistics adjusted to match the performance of a 162 game season. Your objective is to build a multiple linear regression model on the training data to predict the number of wins for the team. You can only use the variables g</w:t>
      </w:r>
      <w:r>
        <w:t>iven to you (or variables that you derive from the variables provided).</w:t>
      </w:r>
    </w:p>
    <w:p w14:paraId="310AD6A0" w14:textId="77777777" w:rsidR="006151DB" w:rsidRDefault="006260A0">
      <w:pPr>
        <w:pStyle w:val="Heading2"/>
      </w:pPr>
      <w:bookmarkStart w:id="3" w:name="deliverables"/>
      <w:r>
        <w:t>Deliverables:</w:t>
      </w:r>
      <w:bookmarkEnd w:id="3"/>
    </w:p>
    <w:p w14:paraId="07D88E25" w14:textId="77777777" w:rsidR="006151DB" w:rsidRDefault="006260A0">
      <w:pPr>
        <w:pStyle w:val="Compact"/>
        <w:numPr>
          <w:ilvl w:val="0"/>
          <w:numId w:val="2"/>
        </w:numPr>
      </w:pPr>
      <w:r>
        <w:t>A write-up submitted in PDF format. Your write-up should have four sections. Each one is described below. You may assume you are addressing me as a fellow data scientist,</w:t>
      </w:r>
      <w:r>
        <w:t xml:space="preserve"> so do not need to shy away from technical details.</w:t>
      </w:r>
    </w:p>
    <w:p w14:paraId="19D1E900" w14:textId="77777777" w:rsidR="006151DB" w:rsidRDefault="006260A0">
      <w:pPr>
        <w:pStyle w:val="Compact"/>
        <w:numPr>
          <w:ilvl w:val="0"/>
          <w:numId w:val="2"/>
        </w:numPr>
      </w:pPr>
      <w:r>
        <w:t>Assigned predictions (the number of wins for the team) for the evaluation data set.</w:t>
      </w:r>
    </w:p>
    <w:p w14:paraId="24E46A63" w14:textId="77777777" w:rsidR="006151DB" w:rsidRDefault="006260A0">
      <w:pPr>
        <w:pStyle w:val="Compact"/>
        <w:numPr>
          <w:ilvl w:val="0"/>
          <w:numId w:val="2"/>
        </w:numPr>
      </w:pPr>
      <w:r>
        <w:t>Include your R statistical programming code in an Appendix.</w:t>
      </w:r>
    </w:p>
    <w:p w14:paraId="69D21315" w14:textId="77777777" w:rsidR="006151DB" w:rsidRDefault="006260A0">
      <w:pPr>
        <w:pStyle w:val="Compact"/>
        <w:numPr>
          <w:ilvl w:val="0"/>
          <w:numId w:val="3"/>
        </w:numPr>
      </w:pPr>
      <w:r>
        <w:t>DATA EXPLORATION</w:t>
      </w:r>
    </w:p>
    <w:p w14:paraId="3B32F288" w14:textId="77777777" w:rsidR="006151DB" w:rsidRDefault="006260A0">
      <w:pPr>
        <w:pStyle w:val="Heading3"/>
      </w:pPr>
      <w:bookmarkStart w:id="4" w:name="data-acquisition"/>
      <w:r>
        <w:t>Data acquisition</w:t>
      </w:r>
      <w:bookmarkEnd w:id="4"/>
    </w:p>
    <w:p w14:paraId="2C8F2672" w14:textId="77777777" w:rsidR="006151DB" w:rsidRDefault="006260A0">
      <w:pPr>
        <w:pStyle w:val="FirstParagraph"/>
      </w:pPr>
      <w:r>
        <w:t xml:space="preserve">First, we need to explore </w:t>
      </w:r>
      <w:r>
        <w:t>our given data set. I have published the original data sets in my github account</w:t>
      </w:r>
    </w:p>
    <w:p w14:paraId="0AC2B17E" w14:textId="77777777" w:rsidR="006151DB" w:rsidRDefault="006260A0">
      <w:pPr>
        <w:pStyle w:val="Heading4"/>
      </w:pPr>
      <w:bookmarkStart w:id="5" w:name="read-data"/>
      <w:r>
        <w:t>Read Data</w:t>
      </w:r>
      <w:bookmarkEnd w:id="5"/>
    </w:p>
    <w:p w14:paraId="6A1FEC96" w14:textId="77777777" w:rsidR="006151DB" w:rsidRDefault="006260A0">
      <w:pPr>
        <w:pStyle w:val="FirstParagraph"/>
      </w:pPr>
      <w:r>
        <w:t>Here, we read the dataset and shorten the feature names for better readibility in visualizations.</w:t>
      </w:r>
    </w:p>
    <w:p w14:paraId="65C43113" w14:textId="77777777" w:rsidR="006151DB" w:rsidRDefault="006260A0">
      <w:pPr>
        <w:pStyle w:val="SourceCode"/>
      </w:pP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s://raw.githubusercontent.com/mkivenson/Busines</w:t>
      </w:r>
      <w:r>
        <w:rPr>
          <w:rStyle w:val="StringTok"/>
        </w:rPr>
        <w:t>s-Analytics-Data-Mining/master/Moneyball%20Regression/moneyball-training-data.csv"</w:t>
      </w:r>
      <w:r>
        <w:rPr>
          <w:rStyle w:val="NormalTok"/>
        </w:rPr>
        <w:t>)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f) &lt;-</w:t>
      </w:r>
      <w:r>
        <w:rPr>
          <w:rStyle w:val="StringTok"/>
        </w:rPr>
        <w:t xml:space="preserve"> 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TEAM_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KeywordTok"/>
        </w:rPr>
        <w:t>names</w:t>
      </w:r>
      <w:r>
        <w:rPr>
          <w:rStyle w:val="NormalTok"/>
        </w:rPr>
        <w:t>(df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f) &lt;-</w:t>
      </w:r>
      <w:r>
        <w:rPr>
          <w:rStyle w:val="StringTok"/>
        </w:rPr>
        <w:t xml:space="preserve"> 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BATTING_"</w:t>
      </w:r>
      <w:r>
        <w:rPr>
          <w:rStyle w:val="NormalTok"/>
        </w:rPr>
        <w:t xml:space="preserve">, </w:t>
      </w:r>
      <w:r>
        <w:rPr>
          <w:rStyle w:val="StringTok"/>
        </w:rPr>
        <w:t>"bt_"</w:t>
      </w:r>
      <w:r>
        <w:rPr>
          <w:rStyle w:val="NormalTok"/>
        </w:rPr>
        <w:t xml:space="preserve">, </w:t>
      </w:r>
      <w:r>
        <w:rPr>
          <w:rStyle w:val="KeywordTok"/>
        </w:rPr>
        <w:t>names</w:t>
      </w:r>
      <w:r>
        <w:rPr>
          <w:rStyle w:val="NormalTok"/>
        </w:rPr>
        <w:t>(df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f) &lt;-</w:t>
      </w:r>
      <w:r>
        <w:rPr>
          <w:rStyle w:val="StringTok"/>
        </w:rPr>
        <w:t xml:space="preserve"> 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BASERUN_"</w:t>
      </w:r>
      <w:r>
        <w:rPr>
          <w:rStyle w:val="NormalTok"/>
        </w:rPr>
        <w:t xml:space="preserve">, </w:t>
      </w:r>
      <w:r>
        <w:rPr>
          <w:rStyle w:val="StringTok"/>
        </w:rPr>
        <w:t>"br_"</w:t>
      </w:r>
      <w:r>
        <w:rPr>
          <w:rStyle w:val="NormalTok"/>
        </w:rPr>
        <w:t xml:space="preserve">, </w:t>
      </w:r>
      <w:r>
        <w:rPr>
          <w:rStyle w:val="KeywordTok"/>
        </w:rPr>
        <w:t>names</w:t>
      </w:r>
      <w:r>
        <w:rPr>
          <w:rStyle w:val="NormalTok"/>
        </w:rPr>
        <w:t>(df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f) &lt;-</w:t>
      </w:r>
      <w:r>
        <w:rPr>
          <w:rStyle w:val="StringTok"/>
        </w:rPr>
        <w:t xml:space="preserve"> 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FIELDING_"</w:t>
      </w:r>
      <w:r>
        <w:rPr>
          <w:rStyle w:val="NormalTok"/>
        </w:rPr>
        <w:t xml:space="preserve">, </w:t>
      </w:r>
      <w:r>
        <w:rPr>
          <w:rStyle w:val="StringTok"/>
        </w:rPr>
        <w:t>"fd</w:t>
      </w:r>
      <w:r>
        <w:rPr>
          <w:rStyle w:val="StringTok"/>
        </w:rPr>
        <w:t>_"</w:t>
      </w:r>
      <w:r>
        <w:rPr>
          <w:rStyle w:val="NormalTok"/>
        </w:rPr>
        <w:t xml:space="preserve">, </w:t>
      </w:r>
      <w:r>
        <w:rPr>
          <w:rStyle w:val="KeywordTok"/>
        </w:rPr>
        <w:t>names</w:t>
      </w:r>
      <w:r>
        <w:rPr>
          <w:rStyle w:val="NormalTok"/>
        </w:rPr>
        <w:t>(df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f) &lt;-</w:t>
      </w:r>
      <w:r>
        <w:rPr>
          <w:rStyle w:val="StringTok"/>
        </w:rPr>
        <w:t xml:space="preserve"> 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PITCHING_"</w:t>
      </w:r>
      <w:r>
        <w:rPr>
          <w:rStyle w:val="NormalTok"/>
        </w:rPr>
        <w:t xml:space="preserve">, </w:t>
      </w:r>
      <w:r>
        <w:rPr>
          <w:rStyle w:val="StringTok"/>
        </w:rPr>
        <w:t>"ph_"</w:t>
      </w:r>
      <w:r>
        <w:rPr>
          <w:rStyle w:val="NormalTok"/>
        </w:rPr>
        <w:t xml:space="preserve">, </w:t>
      </w:r>
      <w:r>
        <w:rPr>
          <w:rStyle w:val="KeywordTok"/>
        </w:rPr>
        <w:t>names</w:t>
      </w:r>
      <w:r>
        <w:rPr>
          <w:rStyle w:val="NormalTok"/>
        </w:rPr>
        <w:t>(df))</w:t>
      </w:r>
      <w:r>
        <w:br/>
      </w:r>
      <w:r>
        <w:rPr>
          <w:rStyle w:val="KeywordTok"/>
        </w:rPr>
        <w:lastRenderedPageBreak/>
        <w:t>names</w:t>
      </w:r>
      <w:r>
        <w:rPr>
          <w:rStyle w:val="NormalTok"/>
        </w:rPr>
        <w:t>(df) &lt;-</w:t>
      </w:r>
      <w:r>
        <w:rPr>
          <w:rStyle w:val="StringTok"/>
        </w:rPr>
        <w:t xml:space="preserve"> 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TARGET_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KeywordTok"/>
        </w:rPr>
        <w:t>names</w:t>
      </w:r>
      <w:r>
        <w:rPr>
          <w:rStyle w:val="NormalTok"/>
        </w:rPr>
        <w:t>(df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f)</w:t>
      </w:r>
    </w:p>
    <w:p w14:paraId="329B8609" w14:textId="77777777" w:rsidR="006151DB" w:rsidRDefault="006260A0">
      <w:pPr>
        <w:pStyle w:val="SourceCode"/>
      </w:pPr>
      <w:r>
        <w:rPr>
          <w:rStyle w:val="VerbatimChar"/>
        </w:rPr>
        <w:t>##   WINS bt_H bt_2B bt_3B bt_HR bt_BB bt_SO br_SB br_CS bt_HBP ph_H ph_HR</w:t>
      </w:r>
      <w:r>
        <w:br/>
      </w:r>
      <w:r>
        <w:rPr>
          <w:rStyle w:val="VerbatimChar"/>
        </w:rPr>
        <w:t>## 1   39 1445   194    39    13   143   842    NA    NA     NA 9364    84</w:t>
      </w:r>
      <w:r>
        <w:br/>
      </w:r>
      <w:r>
        <w:rPr>
          <w:rStyle w:val="VerbatimChar"/>
        </w:rPr>
        <w:t>## 2   70 1339   219    22   190   685  1075    37    28     NA 1347   191</w:t>
      </w:r>
      <w:r>
        <w:br/>
      </w:r>
      <w:r>
        <w:rPr>
          <w:rStyle w:val="VerbatimChar"/>
        </w:rPr>
        <w:t>## 3   86 1377   232    35   13</w:t>
      </w:r>
      <w:r>
        <w:rPr>
          <w:rStyle w:val="VerbatimChar"/>
        </w:rPr>
        <w:t>7   602   917    46    27     NA 1377   137</w:t>
      </w:r>
      <w:r>
        <w:br/>
      </w:r>
      <w:r>
        <w:rPr>
          <w:rStyle w:val="VerbatimChar"/>
        </w:rPr>
        <w:t>## 4   70 1387   209    38    96   451   922    43    30     NA 1396    97</w:t>
      </w:r>
      <w:r>
        <w:br/>
      </w:r>
      <w:r>
        <w:rPr>
          <w:rStyle w:val="VerbatimChar"/>
        </w:rPr>
        <w:t>## 5   82 1297   186    27   102   472   920    49    39     NA 1297   102</w:t>
      </w:r>
      <w:r>
        <w:br/>
      </w:r>
      <w:r>
        <w:rPr>
          <w:rStyle w:val="VerbatimChar"/>
        </w:rPr>
        <w:t>## 6   75 1279   200    36    92   443   973   107    59     N</w:t>
      </w:r>
      <w:r>
        <w:rPr>
          <w:rStyle w:val="VerbatimChar"/>
        </w:rPr>
        <w:t>A 1279    92</w:t>
      </w:r>
      <w:r>
        <w:br/>
      </w:r>
      <w:r>
        <w:rPr>
          <w:rStyle w:val="VerbatimChar"/>
        </w:rPr>
        <w:t>##   ph_BB ph_SO fd_E fd_DP</w:t>
      </w:r>
      <w:r>
        <w:br/>
      </w:r>
      <w:r>
        <w:rPr>
          <w:rStyle w:val="VerbatimChar"/>
        </w:rPr>
        <w:t>## 1   927  5456 1011    NA</w:t>
      </w:r>
      <w:r>
        <w:br/>
      </w:r>
      <w:r>
        <w:rPr>
          <w:rStyle w:val="VerbatimChar"/>
        </w:rPr>
        <w:t>## 2   689  1082  193   155</w:t>
      </w:r>
      <w:r>
        <w:br/>
      </w:r>
      <w:r>
        <w:rPr>
          <w:rStyle w:val="VerbatimChar"/>
        </w:rPr>
        <w:t>## 3   602   917  175   153</w:t>
      </w:r>
      <w:r>
        <w:br/>
      </w:r>
      <w:r>
        <w:rPr>
          <w:rStyle w:val="VerbatimChar"/>
        </w:rPr>
        <w:t>## 4   454   928  164   156</w:t>
      </w:r>
      <w:r>
        <w:br/>
      </w:r>
      <w:r>
        <w:rPr>
          <w:rStyle w:val="VerbatimChar"/>
        </w:rPr>
        <w:t>## 5   472   920  138   168</w:t>
      </w:r>
      <w:r>
        <w:br/>
      </w:r>
      <w:r>
        <w:rPr>
          <w:rStyle w:val="VerbatimChar"/>
        </w:rPr>
        <w:t>## 6   443   973  123   149</w:t>
      </w:r>
    </w:p>
    <w:p w14:paraId="1371E2D6" w14:textId="77777777" w:rsidR="006151DB" w:rsidRDefault="006260A0">
      <w:pPr>
        <w:pStyle w:val="Heading4"/>
      </w:pPr>
      <w:bookmarkStart w:id="6" w:name="summary"/>
      <w:r>
        <w:t>Summary</w:t>
      </w:r>
      <w:bookmarkEnd w:id="6"/>
    </w:p>
    <w:p w14:paraId="1317DDDF" w14:textId="77777777" w:rsidR="006151DB" w:rsidRDefault="006260A0">
      <w:pPr>
        <w:pStyle w:val="FirstParagraph"/>
      </w:pPr>
      <w:r>
        <w:t>First, we take a look at a summary of t</w:t>
      </w:r>
      <w:r>
        <w:t>he data. A few things of interest are revealed:</w:t>
      </w:r>
    </w:p>
    <w:p w14:paraId="15A77B59" w14:textId="77777777" w:rsidR="006151DB" w:rsidRDefault="006260A0">
      <w:pPr>
        <w:pStyle w:val="Compact"/>
        <w:numPr>
          <w:ilvl w:val="0"/>
          <w:numId w:val="4"/>
        </w:numPr>
      </w:pPr>
      <w:r>
        <w:t>bt_SO, br_SB, br_CS, bt_HBP, ph_SO, and fd_DP have missing values</w:t>
      </w:r>
    </w:p>
    <w:p w14:paraId="5533B5CF" w14:textId="77777777" w:rsidR="006151DB" w:rsidRDefault="006260A0">
      <w:pPr>
        <w:pStyle w:val="Compact"/>
        <w:numPr>
          <w:ilvl w:val="0"/>
          <w:numId w:val="4"/>
        </w:numPr>
      </w:pPr>
      <w:r>
        <w:t>The max values of ph_H, ph_BB, ph_SO, and fd_E seem abnormally high</w:t>
      </w:r>
    </w:p>
    <w:p w14:paraId="3BD2B40B" w14:textId="77777777" w:rsidR="006151DB" w:rsidRDefault="006260A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f)</w:t>
      </w:r>
    </w:p>
    <w:p w14:paraId="1D51EEC7" w14:textId="77777777" w:rsidR="006151DB" w:rsidRDefault="006260A0">
      <w:pPr>
        <w:pStyle w:val="SourceCode"/>
      </w:pPr>
      <w:r>
        <w:rPr>
          <w:rStyle w:val="VerbatimChar"/>
        </w:rPr>
        <w:t xml:space="preserve">##       WINS             bt_H          bt_2B           bt_3B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Min.   :  0.00   Min.   : 891   Min.   : 69.0   Min.   :  0.00  </w:t>
      </w:r>
      <w:r>
        <w:br/>
      </w:r>
      <w:r>
        <w:rPr>
          <w:rStyle w:val="VerbatimChar"/>
        </w:rPr>
        <w:t xml:space="preserve">##  1st Qu.: 71.00   1st Qu.:1383   1st Qu.:208.0   1st Qu.: 34.00  </w:t>
      </w:r>
      <w:r>
        <w:br/>
      </w:r>
      <w:r>
        <w:rPr>
          <w:rStyle w:val="VerbatimChar"/>
        </w:rPr>
        <w:t xml:space="preserve">##  Median : 82.00   Median :1454   Median :238.0   Median : 47.00  </w:t>
      </w:r>
      <w:r>
        <w:br/>
      </w:r>
      <w:r>
        <w:rPr>
          <w:rStyle w:val="VerbatimChar"/>
        </w:rPr>
        <w:t xml:space="preserve">##  Mean   : 80.79   Mean   :1469   Mean  </w:t>
      </w:r>
      <w:r>
        <w:rPr>
          <w:rStyle w:val="VerbatimChar"/>
        </w:rPr>
        <w:t xml:space="preserve"> :241.2   Mean   : 55.25  </w:t>
      </w:r>
      <w:r>
        <w:br/>
      </w:r>
      <w:r>
        <w:rPr>
          <w:rStyle w:val="VerbatimChar"/>
        </w:rPr>
        <w:t xml:space="preserve">##  3rd Qu.: 92.00   3rd Qu.:1537   3rd Qu.:273.0   3rd Qu.: 72.00  </w:t>
      </w:r>
      <w:r>
        <w:br/>
      </w:r>
      <w:r>
        <w:rPr>
          <w:rStyle w:val="VerbatimChar"/>
        </w:rPr>
        <w:t xml:space="preserve">##  Max.   :146.00   Max.   :2554   Max.   :458.0   Max.   :223.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bt_HR         </w:t>
      </w:r>
      <w:r>
        <w:rPr>
          <w:rStyle w:val="VerbatimChar"/>
        </w:rPr>
        <w:t xml:space="preserve">   bt_BB           bt_SO            br_SB      </w:t>
      </w:r>
      <w:r>
        <w:br/>
      </w:r>
      <w:r>
        <w:rPr>
          <w:rStyle w:val="VerbatimChar"/>
        </w:rPr>
        <w:t xml:space="preserve">##  Min.   :  0.00   Min.   :  0.0   Min.   :   0.0   Min.   :  0.0  </w:t>
      </w:r>
      <w:r>
        <w:br/>
      </w:r>
      <w:r>
        <w:rPr>
          <w:rStyle w:val="VerbatimChar"/>
        </w:rPr>
        <w:t xml:space="preserve">##  1st Qu.: 42.00   1st Qu.:451.0   1st Qu.: 548.0   1st Qu.: 66.0  </w:t>
      </w:r>
      <w:r>
        <w:br/>
      </w:r>
      <w:r>
        <w:rPr>
          <w:rStyle w:val="VerbatimChar"/>
        </w:rPr>
        <w:t xml:space="preserve">##  Median :102.00   Median :512.0   Median : 750.0   Median :101.0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Mean   : 99.61   Mean   :501.6   Mean   : 735.6   Mean   :124.8  </w:t>
      </w:r>
      <w:r>
        <w:br/>
      </w:r>
      <w:r>
        <w:rPr>
          <w:rStyle w:val="VerbatimChar"/>
        </w:rPr>
        <w:t xml:space="preserve">##  3rd Qu.:147.00   3rd Qu.:580.0   3rd Qu.: 930.0   3rd Qu.:156.0  </w:t>
      </w:r>
      <w:r>
        <w:br/>
      </w:r>
      <w:r>
        <w:rPr>
          <w:rStyle w:val="VerbatimChar"/>
        </w:rPr>
        <w:t xml:space="preserve">##  Max.   :264.00   Max.   :878.0   Max.   :1399.0   Max.   :697.0  </w:t>
      </w:r>
      <w:r>
        <w:br/>
      </w:r>
      <w:r>
        <w:rPr>
          <w:rStyle w:val="VerbatimChar"/>
        </w:rPr>
        <w:t xml:space="preserve">##                                   NA's   </w:t>
      </w:r>
      <w:r>
        <w:rPr>
          <w:rStyle w:val="VerbatimChar"/>
        </w:rPr>
        <w:t xml:space="preserve">:102      NA's   :131    </w:t>
      </w:r>
      <w:r>
        <w:br/>
      </w:r>
      <w:r>
        <w:rPr>
          <w:rStyle w:val="VerbatimChar"/>
        </w:rPr>
        <w:t xml:space="preserve">##      br_CS           bt_HBP           ph_H           ph_HR      </w:t>
      </w:r>
      <w:r>
        <w:br/>
      </w:r>
      <w:r>
        <w:rPr>
          <w:rStyle w:val="VerbatimChar"/>
        </w:rPr>
        <w:t xml:space="preserve">##  Min.   :  0.0   Min.   :29.00   Min.   : 1137   Min.   :  0.0  </w:t>
      </w:r>
      <w:r>
        <w:br/>
      </w:r>
      <w:r>
        <w:rPr>
          <w:rStyle w:val="VerbatimChar"/>
        </w:rPr>
        <w:t xml:space="preserve">##  1st Qu.: 38.0   1st Qu.:50.50   1st Qu.: 1419   1st Qu.: 50.0  </w:t>
      </w:r>
      <w:r>
        <w:br/>
      </w:r>
      <w:r>
        <w:rPr>
          <w:rStyle w:val="VerbatimChar"/>
        </w:rPr>
        <w:t xml:space="preserve">##  Median : 49.0   Median :58.00   Median : 1518   Median :107.0  </w:t>
      </w:r>
      <w:r>
        <w:br/>
      </w:r>
      <w:r>
        <w:rPr>
          <w:rStyle w:val="VerbatimChar"/>
        </w:rPr>
        <w:t xml:space="preserve">##  Mean   : 52.8   Mean   :59.36   Mean   : 1779   Mean   :105.7  </w:t>
      </w:r>
      <w:r>
        <w:br/>
      </w:r>
      <w:r>
        <w:rPr>
          <w:rStyle w:val="VerbatimChar"/>
        </w:rPr>
        <w:t xml:space="preserve">##  3rd Qu.: 62.0   3rd Qu.:67.00   3rd Qu.: 1682   </w:t>
      </w:r>
      <w:r>
        <w:rPr>
          <w:rStyle w:val="VerbatimChar"/>
        </w:rPr>
        <w:t xml:space="preserve">3rd Qu.:150.0  </w:t>
      </w:r>
      <w:r>
        <w:br/>
      </w:r>
      <w:r>
        <w:rPr>
          <w:rStyle w:val="VerbatimChar"/>
        </w:rPr>
        <w:t xml:space="preserve">##  Max.   :201.0   Max.   :95.00   Max.   :30132   Max.   :343.0  </w:t>
      </w:r>
      <w:r>
        <w:br/>
      </w:r>
      <w:r>
        <w:rPr>
          <w:rStyle w:val="VerbatimChar"/>
        </w:rPr>
        <w:t xml:space="preserve">##  NA's   :772     NA's   :2085                                   </w:t>
      </w:r>
      <w:r>
        <w:br/>
      </w:r>
      <w:r>
        <w:rPr>
          <w:rStyle w:val="VerbatimChar"/>
        </w:rPr>
        <w:lastRenderedPageBreak/>
        <w:t xml:space="preserve">##      ph_BB            ph_SO              fd_E            fd_DP      </w:t>
      </w:r>
      <w:r>
        <w:br/>
      </w:r>
      <w:r>
        <w:rPr>
          <w:rStyle w:val="VerbatimChar"/>
        </w:rPr>
        <w:t xml:space="preserve">##  Min.   :   0.0   Min.   :   </w:t>
      </w:r>
      <w:r>
        <w:rPr>
          <w:rStyle w:val="VerbatimChar"/>
        </w:rPr>
        <w:t xml:space="preserve"> 0.0   Min.   :  65.0   Min.   : 52.0  </w:t>
      </w:r>
      <w:r>
        <w:br/>
      </w:r>
      <w:r>
        <w:rPr>
          <w:rStyle w:val="VerbatimChar"/>
        </w:rPr>
        <w:t xml:space="preserve">##  1st Qu.: 476.0   1st Qu.:  615.0   1st Qu.: 127.0   1st Qu.:131.0  </w:t>
      </w:r>
      <w:r>
        <w:br/>
      </w:r>
      <w:r>
        <w:rPr>
          <w:rStyle w:val="VerbatimChar"/>
        </w:rPr>
        <w:t xml:space="preserve">##  Median : 536.5   Median :  813.5   Median : 159.0   Median :149.0  </w:t>
      </w:r>
      <w:r>
        <w:br/>
      </w:r>
      <w:r>
        <w:rPr>
          <w:rStyle w:val="VerbatimChar"/>
        </w:rPr>
        <w:t xml:space="preserve">##  Mean   : 553.0   Mean   :  817.7   Mean   : 246.5   Mean   :146.4  </w:t>
      </w:r>
      <w:r>
        <w:br/>
      </w:r>
      <w:r>
        <w:rPr>
          <w:rStyle w:val="VerbatimChar"/>
        </w:rPr>
        <w:t xml:space="preserve">##  3rd Qu.: 611.0   3rd Qu.:  968.0   3rd Qu.: 249.2   3rd Qu.:164.0  </w:t>
      </w:r>
      <w:r>
        <w:br/>
      </w:r>
      <w:r>
        <w:rPr>
          <w:rStyle w:val="VerbatimChar"/>
        </w:rPr>
        <w:t xml:space="preserve">##  Max.   :3645.0   Max.   :19278.0   Max.   :1898.0   Max.   :228.0  </w:t>
      </w:r>
      <w:r>
        <w:br/>
      </w:r>
      <w:r>
        <w:rPr>
          <w:rStyle w:val="VerbatimChar"/>
        </w:rPr>
        <w:t>##                   NA's   :102                        NA's   :286</w:t>
      </w:r>
    </w:p>
    <w:p w14:paraId="6B420788" w14:textId="77777777" w:rsidR="006151DB" w:rsidRDefault="006260A0">
      <w:pPr>
        <w:pStyle w:val="Heading4"/>
      </w:pPr>
      <w:bookmarkStart w:id="7" w:name="dimensions"/>
      <w:r>
        <w:t>Dimensions</w:t>
      </w:r>
      <w:bookmarkEnd w:id="7"/>
    </w:p>
    <w:p w14:paraId="5F27D1EF" w14:textId="77777777" w:rsidR="006151DB" w:rsidRDefault="006260A0">
      <w:pPr>
        <w:pStyle w:val="FirstParagraph"/>
      </w:pPr>
      <w:r>
        <w:t>Let’s see the dimensions of our m</w:t>
      </w:r>
      <w:r>
        <w:t>oneyball training data set.</w:t>
      </w:r>
    </w:p>
    <w:p w14:paraId="15AD9C76" w14:textId="77777777" w:rsidR="006151DB" w:rsidRDefault="006260A0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df)</w:t>
      </w:r>
    </w:p>
    <w:p w14:paraId="40581E27" w14:textId="77777777" w:rsidR="006151DB" w:rsidRDefault="006260A0">
      <w:pPr>
        <w:pStyle w:val="SourceCode"/>
      </w:pPr>
      <w:r>
        <w:rPr>
          <w:rStyle w:val="VerbatimChar"/>
        </w:rPr>
        <w:t>## [1] 2276   16</w:t>
      </w:r>
    </w:p>
    <w:p w14:paraId="0F899C5B" w14:textId="77777777" w:rsidR="006151DB" w:rsidRDefault="006260A0">
      <w:r>
        <w:pict w14:anchorId="689F9455">
          <v:rect id="_x0000_i1025" style="width:0;height:1.5pt" o:hralign="center" o:hrstd="t" o:hr="t"/>
        </w:pict>
      </w:r>
    </w:p>
    <w:p w14:paraId="2D400EE6" w14:textId="77777777" w:rsidR="006151DB" w:rsidRDefault="006260A0">
      <w:pPr>
        <w:pStyle w:val="FirstParagraph"/>
      </w:pPr>
      <w:r>
        <w:t xml:space="preserve">The training data has 17 columns and 2,276 rows. </w:t>
      </w:r>
    </w:p>
    <w:p w14:paraId="0D885E1B" w14:textId="77777777" w:rsidR="006151DB" w:rsidRDefault="006260A0">
      <w:pPr>
        <w:pStyle w:val="BodyText"/>
      </w:pPr>
      <w:r>
        <w:t xml:space="preserve">The explanatory columns are broken down into four categories: </w:t>
      </w:r>
    </w:p>
    <w:p w14:paraId="438EEF66" w14:textId="77777777" w:rsidR="006151DB" w:rsidRDefault="006260A0">
      <w:pPr>
        <w:pStyle w:val="Compact"/>
        <w:numPr>
          <w:ilvl w:val="0"/>
          <w:numId w:val="5"/>
        </w:numPr>
      </w:pPr>
      <w:r>
        <w:t>Batting</w:t>
      </w:r>
    </w:p>
    <w:p w14:paraId="5D8301BB" w14:textId="77777777" w:rsidR="006151DB" w:rsidRDefault="006260A0">
      <w:pPr>
        <w:pStyle w:val="Compact"/>
        <w:numPr>
          <w:ilvl w:val="0"/>
          <w:numId w:val="5"/>
        </w:numPr>
      </w:pPr>
      <w:r>
        <w:t>Base run</w:t>
      </w:r>
    </w:p>
    <w:p w14:paraId="05E64F6F" w14:textId="77777777" w:rsidR="006151DB" w:rsidRDefault="006260A0">
      <w:pPr>
        <w:pStyle w:val="Compact"/>
        <w:numPr>
          <w:ilvl w:val="0"/>
          <w:numId w:val="5"/>
        </w:numPr>
      </w:pPr>
      <w:r>
        <w:t>Pitching</w:t>
      </w:r>
    </w:p>
    <w:p w14:paraId="6F820966" w14:textId="77777777" w:rsidR="006151DB" w:rsidRDefault="006260A0">
      <w:pPr>
        <w:pStyle w:val="Compact"/>
        <w:numPr>
          <w:ilvl w:val="0"/>
          <w:numId w:val="5"/>
        </w:numPr>
      </w:pPr>
      <w:r>
        <w:t>Fielding</w:t>
      </w:r>
    </w:p>
    <w:p w14:paraId="6AAF711C" w14:textId="77777777" w:rsidR="006151DB" w:rsidRDefault="006260A0">
      <w:pPr>
        <w:pStyle w:val="FirstParagraph"/>
      </w:pPr>
      <w:r>
        <w:t>Below you will see a preview of the columns and the first few observations broken down into these four categories.</w:t>
      </w:r>
    </w:p>
    <w:p w14:paraId="67931E1B" w14:textId="77777777" w:rsidR="006151DB" w:rsidRDefault="006151DB">
      <w:pPr>
        <w:pStyle w:val="BodyText"/>
      </w:pPr>
    </w:p>
    <w:p w14:paraId="11F6D0F8" w14:textId="77777777" w:rsidR="006151DB" w:rsidRDefault="006260A0">
      <w:pPr>
        <w:pStyle w:val="Heading4"/>
      </w:pPr>
      <w:bookmarkStart w:id="8" w:name="histogram"/>
      <w:r>
        <w:t>Histogram</w:t>
      </w:r>
      <w:bookmarkEnd w:id="8"/>
    </w:p>
    <w:p w14:paraId="44BB87CB" w14:textId="77777777" w:rsidR="006151DB" w:rsidRDefault="006260A0">
      <w:pPr>
        <w:pStyle w:val="FirstParagraph"/>
      </w:pPr>
      <w:r>
        <w:t>Next, we create histograms of each of the features and target variable.</w:t>
      </w:r>
    </w:p>
    <w:p w14:paraId="69555E72" w14:textId="77777777" w:rsidR="006151DB" w:rsidRDefault="006260A0">
      <w:pPr>
        <w:pStyle w:val="Compact"/>
        <w:numPr>
          <w:ilvl w:val="0"/>
          <w:numId w:val="6"/>
        </w:numPr>
      </w:pPr>
      <w:r>
        <w:t>bt_H, bt_2B, bt_BB, br_CS, bt_HBP, fd_DP, WINS all have no</w:t>
      </w:r>
      <w:r>
        <w:t>rmal distributions</w:t>
      </w:r>
    </w:p>
    <w:p w14:paraId="0B15243E" w14:textId="77777777" w:rsidR="006151DB" w:rsidRDefault="006260A0">
      <w:pPr>
        <w:pStyle w:val="Compact"/>
        <w:numPr>
          <w:ilvl w:val="0"/>
          <w:numId w:val="6"/>
        </w:numPr>
      </w:pPr>
      <w:r>
        <w:t>ph_H, ph_BB, ph_SO, and fd_E are highly right-skewed</w:t>
      </w:r>
    </w:p>
    <w:p w14:paraId="451C166C" w14:textId="77777777" w:rsidR="006151DB" w:rsidRDefault="006260A0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bt_H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bt_2B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bt_3B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bt_H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bt_BB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bt_SO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ggplo</w:t>
      </w:r>
      <w:r>
        <w:rPr>
          <w:rStyle w:val="KeywordTok"/>
        </w:rPr>
        <w:t>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br_SB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br_C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bt_HBP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ph_H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ph_H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ph_BB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ph_SO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>(fd_</w:t>
      </w:r>
      <w:r>
        <w:rPr>
          <w:rStyle w:val="NormalTok"/>
        </w:rPr>
        <w:t xml:space="preserve">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fd_DP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WIN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ncol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6194F40A" w14:textId="77777777" w:rsidR="006151DB" w:rsidRDefault="006260A0">
      <w:pPr>
        <w:pStyle w:val="FirstParagraph"/>
      </w:pPr>
      <w:r>
        <w:rPr>
          <w:noProof/>
        </w:rPr>
        <w:drawing>
          <wp:inline distT="0" distB="0" distL="0" distR="0" wp14:anchorId="4D0A8175" wp14:editId="271533A8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Patel_Assign1_files/figure-docx/fig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63166D" w14:textId="77777777" w:rsidR="006151DB" w:rsidRDefault="006260A0">
      <w:pPr>
        <w:pStyle w:val="Heading4"/>
      </w:pPr>
      <w:bookmarkStart w:id="9" w:name="qq-plots"/>
      <w:r>
        <w:t>QQ Plots</w:t>
      </w:r>
      <w:bookmarkEnd w:id="9"/>
    </w:p>
    <w:p w14:paraId="36601190" w14:textId="77777777" w:rsidR="006151DB" w:rsidRDefault="006260A0">
      <w:pPr>
        <w:pStyle w:val="Compact"/>
        <w:numPr>
          <w:ilvl w:val="0"/>
          <w:numId w:val="7"/>
        </w:numPr>
      </w:pPr>
      <w:r>
        <w:t>Most of the features are not lined up with the theoretical QQ plot, however this will be addressed by the models we build.</w:t>
      </w:r>
    </w:p>
    <w:p w14:paraId="1E8EA379" w14:textId="77777777" w:rsidR="006151DB" w:rsidRDefault="006260A0">
      <w:pPr>
        <w:pStyle w:val="FirstParagraph"/>
      </w:pPr>
      <w:r>
        <w:rPr>
          <w:noProof/>
        </w:rPr>
        <w:lastRenderedPageBreak/>
        <w:drawing>
          <wp:inline distT="0" distB="0" distL="0" distR="0" wp14:anchorId="736B78D0" wp14:editId="7D06BA05">
            <wp:extent cx="5334000" cy="5334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Patel_Assign1_files/figure-docx/fig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220A7C" w14:textId="77777777" w:rsidR="006151DB" w:rsidRDefault="006260A0">
      <w:pPr>
        <w:pStyle w:val="Heading4"/>
      </w:pPr>
      <w:bookmarkStart w:id="10" w:name="boxplot"/>
      <w:r>
        <w:t>Boxplot</w:t>
      </w:r>
      <w:bookmarkEnd w:id="10"/>
    </w:p>
    <w:p w14:paraId="71F9135B" w14:textId="77777777" w:rsidR="006151DB" w:rsidRDefault="006260A0">
      <w:pPr>
        <w:pStyle w:val="Compact"/>
        <w:numPr>
          <w:ilvl w:val="0"/>
          <w:numId w:val="8"/>
        </w:numPr>
      </w:pPr>
      <w:r>
        <w:t>Most of the boxplots shown below reflect a long right tail with many outliers.</w:t>
      </w:r>
    </w:p>
    <w:p w14:paraId="7B6881DE" w14:textId="77777777" w:rsidR="006151DB" w:rsidRDefault="006260A0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t_H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bt_H))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t_2B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bt_2B))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t_3B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bt_3B))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t_HR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bt_HR))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t_BB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bt_BB))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t_SO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bt_SO))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r_SB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br_SB))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r_CS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br_CS))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t_HBP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bt_HBP))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h_H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ph_H))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h_HR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ph_HR))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h_BB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ph_BB))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h_SO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ph_SO))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fd_E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fd_E))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>(),</w:t>
      </w:r>
      <w:r>
        <w:br/>
      </w:r>
      <w:r>
        <w:rPr>
          <w:rStyle w:val="NormalTok"/>
        </w:rPr>
        <w:lastRenderedPageBreak/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fd_DP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fd_DP))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</w:t>
      </w:r>
      <w:r>
        <w:rPr>
          <w:rStyle w:val="KeywordTok"/>
        </w:rPr>
        <w:t>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WINS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WINS))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ncol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734B0C91" w14:textId="77777777" w:rsidR="006151DB" w:rsidRDefault="006260A0">
      <w:pPr>
        <w:pStyle w:val="FirstParagraph"/>
      </w:pPr>
      <w:r>
        <w:rPr>
          <w:noProof/>
        </w:rPr>
        <w:drawing>
          <wp:inline distT="0" distB="0" distL="0" distR="0" wp14:anchorId="061B58C4" wp14:editId="62290FEC">
            <wp:extent cx="5334000" cy="5334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Patel_Assign1_files/figure-docx/fig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2E1EAC" w14:textId="77777777" w:rsidR="006151DB" w:rsidRDefault="006260A0">
      <w:pPr>
        <w:pStyle w:val="Heading4"/>
      </w:pPr>
      <w:bookmarkStart w:id="11" w:name="correlation-plot"/>
      <w:r>
        <w:t>Correlation Plot</w:t>
      </w:r>
      <w:bookmarkEnd w:id="11"/>
    </w:p>
    <w:p w14:paraId="015B7A0A" w14:textId="77777777" w:rsidR="006151DB" w:rsidRDefault="006260A0">
      <w:pPr>
        <w:pStyle w:val="Compact"/>
        <w:numPr>
          <w:ilvl w:val="0"/>
          <w:numId w:val="9"/>
        </w:numPr>
      </w:pPr>
      <w:r>
        <w:t>There is a strong positive correlation between ph_H and bt_H</w:t>
      </w:r>
    </w:p>
    <w:p w14:paraId="2D658509" w14:textId="77777777" w:rsidR="006151DB" w:rsidRDefault="006260A0">
      <w:pPr>
        <w:pStyle w:val="Compact"/>
        <w:numPr>
          <w:ilvl w:val="0"/>
          <w:numId w:val="9"/>
        </w:numPr>
      </w:pPr>
      <w:r>
        <w:t>There is a strong positive correlation between ph_HR and bt_HR</w:t>
      </w:r>
    </w:p>
    <w:p w14:paraId="2AAD74FA" w14:textId="77777777" w:rsidR="006151DB" w:rsidRDefault="006260A0">
      <w:pPr>
        <w:pStyle w:val="Compact"/>
        <w:numPr>
          <w:ilvl w:val="0"/>
          <w:numId w:val="9"/>
        </w:numPr>
      </w:pPr>
      <w:r>
        <w:t>There is a strong positive correlation between ph_BB and bt_BB</w:t>
      </w:r>
    </w:p>
    <w:p w14:paraId="5B6D5D78" w14:textId="77777777" w:rsidR="006151DB" w:rsidRDefault="006260A0">
      <w:pPr>
        <w:pStyle w:val="Compact"/>
        <w:numPr>
          <w:ilvl w:val="0"/>
          <w:numId w:val="9"/>
        </w:numPr>
      </w:pPr>
      <w:r>
        <w:t>There is a strong positive correlation between ph_SO and bt_SO</w:t>
      </w:r>
    </w:p>
    <w:p w14:paraId="0DA7A119" w14:textId="77777777" w:rsidR="006151DB" w:rsidRDefault="006260A0">
      <w:pPr>
        <w:pStyle w:val="Compact"/>
        <w:numPr>
          <w:ilvl w:val="0"/>
          <w:numId w:val="9"/>
        </w:numPr>
      </w:pPr>
      <w:r>
        <w:t>There seems to be a weak correlation between bt_HBP/br_SB and Wins</w:t>
      </w:r>
    </w:p>
    <w:p w14:paraId="72DBE571" w14:textId="77777777" w:rsidR="006151DB" w:rsidRDefault="006260A0">
      <w:pPr>
        <w:pStyle w:val="SourceCode"/>
      </w:pPr>
      <w:r>
        <w:rPr>
          <w:rStyle w:val="KeywordTok"/>
        </w:rPr>
        <w:t>corrplot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 xml:space="preserve">(df, </w:t>
      </w:r>
      <w:r>
        <w:rPr>
          <w:rStyle w:val="DataTyp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complete.obs"</w:t>
      </w:r>
      <w:r>
        <w:rPr>
          <w:rStyle w:val="NormalTok"/>
        </w:rPr>
        <w:t xml:space="preserve">), </w:t>
      </w:r>
      <w:r>
        <w:rPr>
          <w:rStyle w:val="DataTypeTok"/>
        </w:rPr>
        <w:t>method =</w:t>
      </w:r>
      <w:r>
        <w:rPr>
          <w:rStyle w:val="StringTok"/>
        </w:rPr>
        <w:t>"color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ower"</w:t>
      </w:r>
      <w:r>
        <w:rPr>
          <w:rStyle w:val="NormalTok"/>
        </w:rPr>
        <w:t xml:space="preserve">, </w:t>
      </w:r>
      <w:r>
        <w:rPr>
          <w:rStyle w:val="DataTypeTok"/>
        </w:rPr>
        <w:t>addrec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umber.ce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sig.level =</w:t>
      </w:r>
      <w:r>
        <w:rPr>
          <w:rStyle w:val="NormalTok"/>
        </w:rPr>
        <w:t xml:space="preserve"> </w:t>
      </w:r>
      <w:r>
        <w:rPr>
          <w:rStyle w:val="FloatTok"/>
        </w:rPr>
        <w:t>0.3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ddCoef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CommentTok"/>
        </w:rPr>
        <w:t># Add coefficient of correlation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l.s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CommentTok"/>
        </w:rPr>
        <w:t># Text label color and rotation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DataTypeTok"/>
        </w:rPr>
        <w:t>tl.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ia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8FE0414" w14:textId="77777777" w:rsidR="006151DB" w:rsidRDefault="006260A0">
      <w:pPr>
        <w:pStyle w:val="FirstParagraph"/>
      </w:pPr>
      <w:r>
        <w:rPr>
          <w:noProof/>
        </w:rPr>
        <w:drawing>
          <wp:inline distT="0" distB="0" distL="0" distR="0" wp14:anchorId="5C54BDD4" wp14:editId="3A0359D7">
            <wp:extent cx="5334000" cy="5334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Patel_Assign1_files/figure-docx/fig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EF5FFD" w14:textId="77777777" w:rsidR="006151DB" w:rsidRDefault="006260A0">
      <w:pPr>
        <w:pStyle w:val="Heading4"/>
      </w:pPr>
      <w:bookmarkStart w:id="12" w:name="scatter-plots"/>
      <w:r>
        <w:t>Scatter Plots</w:t>
      </w:r>
      <w:bookmarkEnd w:id="12"/>
    </w:p>
    <w:p w14:paraId="514235F7" w14:textId="77777777" w:rsidR="006151DB" w:rsidRDefault="006260A0">
      <w:pPr>
        <w:pStyle w:val="FirstParagraph"/>
      </w:pPr>
      <w:r>
        <w:t>Here, we see a scatter plot of each of the feature variables with the target variable.</w:t>
      </w:r>
    </w:p>
    <w:p w14:paraId="741D2263" w14:textId="77777777" w:rsidR="006151DB" w:rsidRDefault="006260A0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bt_H, WIN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NormalTok"/>
        </w:rPr>
        <w:t>lm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bt_2B, WIN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NormalTok"/>
        </w:rPr>
        <w:t>lm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bt_3B, WIN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NormalTok"/>
        </w:rPr>
        <w:t>lm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bt_HR, WIN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NormalTok"/>
        </w:rPr>
        <w:t>lm)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bt_BB, WIN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NormalTok"/>
        </w:rPr>
        <w:t>lm),</w:t>
      </w:r>
      <w:r>
        <w:br/>
      </w:r>
      <w:r>
        <w:rPr>
          <w:rStyle w:val="NormalTok"/>
        </w:rPr>
        <w:lastRenderedPageBreak/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bt_SO, WIN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NormalTok"/>
        </w:rPr>
        <w:t>lm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br_SB, WIN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NormalTok"/>
        </w:rPr>
        <w:t>lm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br_CS, WIN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NormalTok"/>
        </w:rPr>
        <w:t>lm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bt_HBP, WIN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NormalTok"/>
        </w:rPr>
        <w:t>lm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ph_H, WIN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</w:t>
      </w:r>
      <w:r>
        <w:rPr>
          <w:rStyle w:val="KeywordTok"/>
        </w:rPr>
        <w:t>om_poin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NormalTok"/>
        </w:rPr>
        <w:t>lm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ph_HR, WIN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NormalTok"/>
        </w:rPr>
        <w:t>lm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ph_BB, WIN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NormalTok"/>
        </w:rPr>
        <w:t>lm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ph_SO, WIN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NormalTok"/>
        </w:rPr>
        <w:t>lm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fd_E, WIN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NormalTok"/>
        </w:rPr>
        <w:t>lm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fd_DP, WIN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NormalTok"/>
        </w:rPr>
        <w:t>lm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ncol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1CBD321E" w14:textId="77777777" w:rsidR="006151DB" w:rsidRDefault="006260A0">
      <w:pPr>
        <w:pStyle w:val="FirstParagraph"/>
      </w:pPr>
      <w:r>
        <w:rPr>
          <w:noProof/>
        </w:rPr>
        <w:lastRenderedPageBreak/>
        <w:drawing>
          <wp:inline distT="0" distB="0" distL="0" distR="0" wp14:anchorId="2D9A4F32" wp14:editId="13DCEC96">
            <wp:extent cx="5334000" cy="5334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Patel_Assign1_files/figure-docx/fig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387002" w14:textId="77777777" w:rsidR="006151DB" w:rsidRDefault="006260A0">
      <w:pPr>
        <w:pStyle w:val="Compact"/>
        <w:numPr>
          <w:ilvl w:val="0"/>
          <w:numId w:val="10"/>
        </w:numPr>
      </w:pPr>
      <w:r>
        <w:t>Data Preparation</w:t>
      </w:r>
    </w:p>
    <w:p w14:paraId="0D2DBEAB" w14:textId="77777777" w:rsidR="006151DB" w:rsidRDefault="006260A0">
      <w:pPr>
        <w:pStyle w:val="Heading3"/>
      </w:pPr>
      <w:bookmarkStart w:id="13" w:name="outliers"/>
      <w:r>
        <w:t>Outliers</w:t>
      </w:r>
      <w:bookmarkEnd w:id="13"/>
    </w:p>
    <w:p w14:paraId="2EF8539B" w14:textId="77777777" w:rsidR="006151DB" w:rsidRDefault="006260A0">
      <w:pPr>
        <w:pStyle w:val="Heading4"/>
      </w:pPr>
      <w:bookmarkStart w:id="14" w:name="extreme-values"/>
      <w:r>
        <w:t>Extreme Values</w:t>
      </w:r>
      <w:bookmarkEnd w:id="14"/>
    </w:p>
    <w:p w14:paraId="07AC1E9B" w14:textId="77777777" w:rsidR="006151DB" w:rsidRDefault="006260A0">
      <w:pPr>
        <w:pStyle w:val="FirstParagraph"/>
      </w:pPr>
      <w:r>
        <w:t>While exploring the data, we noticed that the max values of ph_H, ph_BB, ph_SO, and fd_E seem abnormally high.</w:t>
      </w:r>
    </w:p>
    <w:p w14:paraId="711EC3BF" w14:textId="77777777" w:rsidR="006151DB" w:rsidRDefault="006260A0">
      <w:pPr>
        <w:pStyle w:val="BodyText"/>
      </w:pPr>
      <w:r>
        <w:t xml:space="preserve">We see that the record for most hits in a season by team </w:t>
      </w:r>
      <w:r>
        <w:t>(ph_H) was set at 1,724 in 1921. However, we also know that the datapoints were normalized for 162 games in a season. To take a moderate approach, we will remove the some of the most egggregious outliers that are seen in these variables.</w:t>
      </w:r>
    </w:p>
    <w:p w14:paraId="4448735E" w14:textId="77777777" w:rsidR="006151DB" w:rsidRDefault="006260A0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>(</w:t>
      </w:r>
      <w:r>
        <w:rPr>
          <w:rStyle w:val="KeywordTok"/>
        </w:rPr>
        <w:t>ggplo</w:t>
      </w:r>
      <w:r>
        <w:rPr>
          <w:rStyle w:val="KeywordTok"/>
        </w:rPr>
        <w:t>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h_H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ph_H))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h_BB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ph_BB))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h_SO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ph_SO))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>(),</w:t>
      </w:r>
      <w:r>
        <w:br/>
      </w:r>
      <w:r>
        <w:rPr>
          <w:rStyle w:val="NormalTok"/>
        </w:rPr>
        <w:lastRenderedPageBreak/>
        <w:t xml:space="preserve">            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fd_E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fd_E))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ncol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2A7EB617" w14:textId="77777777" w:rsidR="006151DB" w:rsidRDefault="006260A0">
      <w:pPr>
        <w:pStyle w:val="FirstParagraph"/>
      </w:pPr>
      <w:r>
        <w:rPr>
          <w:noProof/>
        </w:rPr>
        <w:drawing>
          <wp:inline distT="0" distB="0" distL="0" distR="0" wp14:anchorId="1D6CEB8B" wp14:editId="7694FE0C">
            <wp:extent cx="5334000" cy="3048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Patel_Assign1_files/figure-docx/fig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1C5B22" w14:textId="77777777" w:rsidR="006151DB" w:rsidRDefault="006260A0">
      <w:pPr>
        <w:pStyle w:val="SourceCode"/>
      </w:pP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f, ph_H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5000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_BB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500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_SO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3000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d_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500</w:t>
      </w:r>
      <w:r>
        <w:rPr>
          <w:rStyle w:val="NormalTok"/>
        </w:rPr>
        <w:t>)</w:t>
      </w:r>
    </w:p>
    <w:p w14:paraId="0CE10BD5" w14:textId="77777777" w:rsidR="006151DB" w:rsidRDefault="006260A0">
      <w:pPr>
        <w:pStyle w:val="Heading4"/>
      </w:pPr>
      <w:bookmarkStart w:id="15" w:name="cooks-distance"/>
      <w:r>
        <w:t>Cooks Distance</w:t>
      </w:r>
      <w:bookmarkEnd w:id="15"/>
    </w:p>
    <w:p w14:paraId="308FB41C" w14:textId="77777777" w:rsidR="006151DB" w:rsidRDefault="006260A0">
      <w:pPr>
        <w:pStyle w:val="FirstParagraph"/>
      </w:pPr>
      <w:r>
        <w:t>We will also remove influencial outliers using Cooks distance.</w:t>
      </w:r>
    </w:p>
    <w:p w14:paraId="13FD65D3" w14:textId="77777777" w:rsidR="006151DB" w:rsidRDefault="006260A0">
      <w:pPr>
        <w:pStyle w:val="SourceCode"/>
      </w:pPr>
      <w:r>
        <w:rPr>
          <w:rStyle w:val="NormalTok"/>
        </w:rPr>
        <w:t>mod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WIN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df)</w:t>
      </w:r>
      <w:r>
        <w:br/>
      </w:r>
      <w:r>
        <w:rPr>
          <w:rStyle w:val="NormalTok"/>
        </w:rPr>
        <w:t>cooksd &lt;-</w:t>
      </w:r>
      <w:r>
        <w:rPr>
          <w:rStyle w:val="StringTok"/>
        </w:rPr>
        <w:t xml:space="preserve"> </w:t>
      </w:r>
      <w:r>
        <w:rPr>
          <w:rStyle w:val="KeywordTok"/>
        </w:rPr>
        <w:t>cooks.distance</w:t>
      </w:r>
      <w:r>
        <w:rPr>
          <w:rStyle w:val="NormalTok"/>
        </w:rPr>
        <w:t>(mod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NormalTok"/>
        </w:rPr>
        <w:t xml:space="preserve">cooksd, </w:t>
      </w:r>
      <w:r>
        <w:rPr>
          <w:rStyle w:val="DataTypeTok"/>
        </w:rPr>
        <w:t>pch=</w:t>
      </w:r>
      <w:r>
        <w:rPr>
          <w:rStyle w:val="StringTok"/>
        </w:rPr>
        <w:t>"*"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Influential Outliers by Cooks distanc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KeywordTok"/>
        </w:rPr>
        <w:t>mean</w:t>
      </w:r>
      <w:r>
        <w:rPr>
          <w:rStyle w:val="NormalTok"/>
        </w:rPr>
        <w:t xml:space="preserve">(cooksd, </w:t>
      </w:r>
      <w:r>
        <w:rPr>
          <w:rStyle w:val="DataTypeTok"/>
        </w:rPr>
        <w:t>na.rm=</w:t>
      </w:r>
      <w:r>
        <w:rPr>
          <w:rStyle w:val="NormalTok"/>
        </w:rPr>
        <w:t xml:space="preserve">T)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)  </w:t>
      </w:r>
      <w:r>
        <w:rPr>
          <w:rStyle w:val="CommentTok"/>
        </w:rPr>
        <w:t># add cutoff line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cooksd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cooksd, </w:t>
      </w:r>
      <w:r>
        <w:rPr>
          <w:rStyle w:val="DataTypeTok"/>
        </w:rPr>
        <w:t>labels=</w:t>
      </w:r>
      <w:r>
        <w:rPr>
          <w:rStyle w:val="KeywordTok"/>
        </w:rPr>
        <w:t>ifelse</w:t>
      </w:r>
      <w:r>
        <w:rPr>
          <w:rStyle w:val="NormalTok"/>
        </w:rPr>
        <w:t>(cooksd</w:t>
      </w:r>
      <w:r>
        <w:rPr>
          <w:rStyle w:val="OperatorTok"/>
        </w:rPr>
        <w:t>&gt;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KeywordTok"/>
        </w:rPr>
        <w:t>mean</w:t>
      </w:r>
      <w:r>
        <w:rPr>
          <w:rStyle w:val="NormalTok"/>
        </w:rPr>
        <w:t xml:space="preserve">(cooksd, </w:t>
      </w:r>
      <w:r>
        <w:rPr>
          <w:rStyle w:val="DataTypeTok"/>
        </w:rPr>
        <w:t>na.rm=</w:t>
      </w:r>
      <w:r>
        <w:rPr>
          <w:rStyle w:val="NormalTok"/>
        </w:rPr>
        <w:t>T),</w:t>
      </w:r>
      <w:r>
        <w:rPr>
          <w:rStyle w:val="KeywordTok"/>
        </w:rPr>
        <w:t>names</w:t>
      </w:r>
      <w:r>
        <w:rPr>
          <w:rStyle w:val="NormalTok"/>
        </w:rPr>
        <w:t>(cooksd),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)  </w:t>
      </w:r>
      <w:r>
        <w:rPr>
          <w:rStyle w:val="CommentTok"/>
        </w:rPr>
        <w:t># add labels</w:t>
      </w:r>
    </w:p>
    <w:p w14:paraId="7B380659" w14:textId="77777777" w:rsidR="006151DB" w:rsidRDefault="006260A0">
      <w:pPr>
        <w:pStyle w:val="FirstParagraph"/>
      </w:pPr>
      <w:r>
        <w:rPr>
          <w:noProof/>
        </w:rPr>
        <w:lastRenderedPageBreak/>
        <w:drawing>
          <wp:inline distT="0" distB="0" distL="0" distR="0" wp14:anchorId="4CE3084C" wp14:editId="3CC221DA">
            <wp:extent cx="5334000" cy="3048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Patel_Assign1_files/figure-docx/fig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58751A" w14:textId="77777777" w:rsidR="006151DB" w:rsidRDefault="006260A0">
      <w:pPr>
        <w:pStyle w:val="BodyText"/>
      </w:pPr>
      <w:r>
        <w:t>We remove the influencial outliers.</w:t>
      </w:r>
    </w:p>
    <w:p w14:paraId="6F912828" w14:textId="77777777" w:rsidR="006151DB" w:rsidRDefault="006260A0">
      <w:pPr>
        <w:pStyle w:val="SourceCode"/>
      </w:pPr>
      <w:r>
        <w:rPr>
          <w:rStyle w:val="NormalTok"/>
        </w:rPr>
        <w:t>influential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cooksd)[(cooks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KeywordTok"/>
        </w:rPr>
        <w:t>mean</w:t>
      </w:r>
      <w:r>
        <w:rPr>
          <w:rStyle w:val="NormalTok"/>
        </w:rPr>
        <w:t xml:space="preserve">(cooksd, </w:t>
      </w:r>
      <w:r>
        <w:rPr>
          <w:rStyle w:val="DataTypeTok"/>
        </w:rPr>
        <w:t>na.rm=</w:t>
      </w:r>
      <w:r>
        <w:rPr>
          <w:rStyle w:val="NormalTok"/>
        </w:rPr>
        <w:t>T))])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NormalTok"/>
        </w:rPr>
        <w:t>df[</w:t>
      </w:r>
      <w:r>
        <w:rPr>
          <w:rStyle w:val="OperatorTok"/>
        </w:rPr>
        <w:t>-</w:t>
      </w:r>
      <w:r>
        <w:rPr>
          <w:rStyle w:val="NormalTok"/>
        </w:rPr>
        <w:t>influential, ]</w:t>
      </w:r>
    </w:p>
    <w:p w14:paraId="2EBE6BD6" w14:textId="77777777" w:rsidR="006151DB" w:rsidRDefault="006260A0">
      <w:pPr>
        <w:pStyle w:val="Heading3"/>
      </w:pPr>
      <w:bookmarkStart w:id="16" w:name="fill-missing-values"/>
      <w:r>
        <w:t>Fill Missing Values</w:t>
      </w:r>
      <w:bookmarkEnd w:id="16"/>
    </w:p>
    <w:p w14:paraId="5A3BBA65" w14:textId="77777777" w:rsidR="006151DB" w:rsidRDefault="006260A0">
      <w:pPr>
        <w:pStyle w:val="FirstParagraph"/>
      </w:pPr>
      <w:r>
        <w:t>The following features have missing values.</w:t>
      </w:r>
    </w:p>
    <w:p w14:paraId="406AA3BC" w14:textId="77777777" w:rsidR="006151DB" w:rsidRDefault="006260A0">
      <w:pPr>
        <w:pStyle w:val="Compact"/>
        <w:numPr>
          <w:ilvl w:val="0"/>
          <w:numId w:val="11"/>
        </w:numPr>
      </w:pPr>
      <w:r>
        <w:t>bt_SO - Strikeouts by batters</w:t>
      </w:r>
    </w:p>
    <w:p w14:paraId="5618447A" w14:textId="77777777" w:rsidR="006151DB" w:rsidRDefault="006260A0">
      <w:pPr>
        <w:pStyle w:val="Compact"/>
        <w:numPr>
          <w:ilvl w:val="0"/>
          <w:numId w:val="11"/>
        </w:numPr>
      </w:pPr>
      <w:r>
        <w:t>br_SB - Stolen bases</w:t>
      </w:r>
    </w:p>
    <w:p w14:paraId="7C07ECB6" w14:textId="77777777" w:rsidR="006151DB" w:rsidRDefault="006260A0">
      <w:pPr>
        <w:pStyle w:val="Compact"/>
        <w:numPr>
          <w:ilvl w:val="0"/>
          <w:numId w:val="11"/>
        </w:numPr>
      </w:pPr>
      <w:r>
        <w:t>br_CS - Caught stealing</w:t>
      </w:r>
    </w:p>
    <w:p w14:paraId="5710EDA3" w14:textId="77777777" w:rsidR="006151DB" w:rsidRDefault="006260A0">
      <w:pPr>
        <w:pStyle w:val="Compact"/>
        <w:numPr>
          <w:ilvl w:val="0"/>
          <w:numId w:val="11"/>
        </w:numPr>
      </w:pPr>
      <w:r>
        <w:t>bt_HBP - Batters hit by pitch (get a free base)</w:t>
      </w:r>
    </w:p>
    <w:p w14:paraId="3F79793B" w14:textId="77777777" w:rsidR="006151DB" w:rsidRDefault="006260A0">
      <w:pPr>
        <w:pStyle w:val="Compact"/>
        <w:numPr>
          <w:ilvl w:val="0"/>
          <w:numId w:val="11"/>
        </w:numPr>
      </w:pPr>
      <w:r>
        <w:t>ph_SO - Strikeouts by pitchers</w:t>
      </w:r>
    </w:p>
    <w:p w14:paraId="322C9F4E" w14:textId="77777777" w:rsidR="006151DB" w:rsidRDefault="006260A0">
      <w:pPr>
        <w:pStyle w:val="Compact"/>
        <w:numPr>
          <w:ilvl w:val="0"/>
          <w:numId w:val="11"/>
        </w:numPr>
      </w:pPr>
      <w:r>
        <w:t>fd_DP - Double Plays</w:t>
      </w:r>
    </w:p>
    <w:p w14:paraId="74E84920" w14:textId="77777777" w:rsidR="006151DB" w:rsidRDefault="006260A0">
      <w:pPr>
        <w:pStyle w:val="FirstParagraph"/>
      </w:pPr>
      <w:r>
        <w:t>Since most values in bt_HBP are missing (90%), we will drop this feature.</w:t>
      </w:r>
    </w:p>
    <w:p w14:paraId="0E4A5002" w14:textId="77777777" w:rsidR="006151DB" w:rsidRDefault="006260A0">
      <w:pPr>
        <w:pStyle w:val="Heading4"/>
      </w:pPr>
      <w:bookmarkStart w:id="17" w:name="X20f2dc97ae68b5c6dbba7ad97dad16bbfd4de4e"/>
      <w:r>
        <w:t>Multiva</w:t>
      </w:r>
      <w:r>
        <w:t>riate Imputation by Chained Equations (mice)</w:t>
      </w:r>
      <w:bookmarkEnd w:id="17"/>
    </w:p>
    <w:p w14:paraId="53EC081C" w14:textId="77777777" w:rsidR="006151DB" w:rsidRDefault="006260A0">
      <w:pPr>
        <w:pStyle w:val="FirstParagraph"/>
      </w:pPr>
      <w:r>
        <w:t>We will use Multivariable Imputation by Chained Equations (mice) to fill the missing variables.</w:t>
      </w:r>
    </w:p>
    <w:p w14:paraId="20FFFA88" w14:textId="77777777" w:rsidR="006151DB" w:rsidRDefault="006260A0">
      <w:pPr>
        <w:pStyle w:val="Heading3"/>
      </w:pPr>
      <w:bookmarkStart w:id="18" w:name="address-correlated-features"/>
      <w:r>
        <w:t>Address Correlated Features</w:t>
      </w:r>
      <w:bookmarkEnd w:id="18"/>
    </w:p>
    <w:p w14:paraId="173AFD83" w14:textId="77777777" w:rsidR="006151DB" w:rsidRDefault="006260A0">
      <w:pPr>
        <w:pStyle w:val="FirstParagraph"/>
      </w:pPr>
      <w:r>
        <w:t>While exploring the data, we noticed several features had strong positive linear relationships.</w:t>
      </w:r>
    </w:p>
    <w:p w14:paraId="4D1C56B7" w14:textId="77777777" w:rsidR="006151DB" w:rsidRDefault="006260A0">
      <w:pPr>
        <w:pStyle w:val="BodyText"/>
      </w:pPr>
      <w:r>
        <w:t>Let’s run a Variance Inflation Factor test to detect multicollinearity. Features with a VIF score &gt; 10 will be reviewed.</w:t>
      </w:r>
    </w:p>
    <w:p w14:paraId="5337994C" w14:textId="77777777" w:rsidR="006151DB" w:rsidRDefault="006260A0">
      <w:pPr>
        <w:pStyle w:val="SourceCode"/>
      </w:pPr>
      <w:r>
        <w:rPr>
          <w:rStyle w:val="NormalTok"/>
        </w:rPr>
        <w:lastRenderedPageBreak/>
        <w:t>model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WINS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>car</w:t>
      </w:r>
      <w:r>
        <w:rPr>
          <w:rStyle w:val="OperatorTok"/>
        </w:rPr>
        <w:t>::</w:t>
      </w:r>
      <w:r>
        <w:rPr>
          <w:rStyle w:val="KeywordTok"/>
        </w:rPr>
        <w:t>v</w:t>
      </w:r>
      <w:r>
        <w:rPr>
          <w:rStyle w:val="KeywordTok"/>
        </w:rPr>
        <w:t>if</w:t>
      </w:r>
      <w:r>
        <w:rPr>
          <w:rStyle w:val="NormalTok"/>
        </w:rPr>
        <w:t>(model1)</w:t>
      </w:r>
    </w:p>
    <w:p w14:paraId="1700EB41" w14:textId="77777777" w:rsidR="006151DB" w:rsidRDefault="006260A0">
      <w:pPr>
        <w:pStyle w:val="SourceCode"/>
      </w:pPr>
      <w:r>
        <w:rPr>
          <w:rStyle w:val="VerbatimChar"/>
        </w:rPr>
        <w:t xml:space="preserve">##      bt_H     bt_2B     bt_3B     bt_HR     bt_BB     bt_SO     br_SB </w:t>
      </w:r>
      <w:r>
        <w:br/>
      </w:r>
      <w:r>
        <w:rPr>
          <w:rStyle w:val="VerbatimChar"/>
        </w:rPr>
        <w:t xml:space="preserve">##  3.820596  2.467157  2.989892 36.501400  6.787771  5.279911  3.862460 </w:t>
      </w:r>
      <w:r>
        <w:br/>
      </w:r>
      <w:r>
        <w:rPr>
          <w:rStyle w:val="VerbatimChar"/>
        </w:rPr>
        <w:t xml:space="preserve">##     br_CS      ph_H     ph_HR     ph_BB     ph_SO      fd_E     fd_DP </w:t>
      </w:r>
      <w:r>
        <w:br/>
      </w:r>
      <w:r>
        <w:rPr>
          <w:rStyle w:val="VerbatimChar"/>
        </w:rPr>
        <w:t xml:space="preserve">##  3.793169  4.073762 </w:t>
      </w:r>
      <w:r>
        <w:rPr>
          <w:rStyle w:val="VerbatimChar"/>
        </w:rPr>
        <w:t>29.596294  6.468847  3.369127  4.988328  1.902235</w:t>
      </w:r>
    </w:p>
    <w:p w14:paraId="194DCCA5" w14:textId="77777777" w:rsidR="006151DB" w:rsidRDefault="006260A0">
      <w:pPr>
        <w:pStyle w:val="FirstParagraph"/>
      </w:pPr>
      <w:r>
        <w:t>Let’s make another correlation plot with only these features.</w:t>
      </w:r>
    </w:p>
    <w:p w14:paraId="58B099FA" w14:textId="77777777" w:rsidR="006151DB" w:rsidRDefault="006260A0">
      <w:pPr>
        <w:pStyle w:val="Compact"/>
        <w:numPr>
          <w:ilvl w:val="0"/>
          <w:numId w:val="12"/>
        </w:numPr>
      </w:pPr>
      <w:r>
        <w:t>bt_SO (strikeouts by batters) and bt_H (base hits by batters) have a strong positive correlation</w:t>
      </w:r>
    </w:p>
    <w:p w14:paraId="0A0FE2F7" w14:textId="77777777" w:rsidR="006151DB" w:rsidRDefault="006260A0">
      <w:pPr>
        <w:pStyle w:val="Compact"/>
        <w:numPr>
          <w:ilvl w:val="0"/>
          <w:numId w:val="12"/>
        </w:numPr>
      </w:pPr>
      <w:r>
        <w:t>bt_H (base hits by batters) and bt_BB (walks by</w:t>
      </w:r>
      <w:r>
        <w:t xml:space="preserve"> batters) have a strong positive correlation</w:t>
      </w:r>
    </w:p>
    <w:p w14:paraId="1E82DAB9" w14:textId="77777777" w:rsidR="006151DB" w:rsidRDefault="006260A0">
      <w:pPr>
        <w:pStyle w:val="Compact"/>
        <w:numPr>
          <w:ilvl w:val="0"/>
          <w:numId w:val="12"/>
        </w:numPr>
      </w:pPr>
      <w:r>
        <w:t>ph_BB (walks allowed) and bt_BB (walks by batters) have a strong negative correlation</w:t>
      </w:r>
    </w:p>
    <w:p w14:paraId="1D0DBF81" w14:textId="77777777" w:rsidR="006151DB" w:rsidRDefault="006260A0">
      <w:pPr>
        <w:pStyle w:val="Compact"/>
        <w:numPr>
          <w:ilvl w:val="0"/>
          <w:numId w:val="12"/>
        </w:numPr>
      </w:pPr>
      <w:r>
        <w:t>ph_SO (strikeouts by pitchers) and bt_SO (strikeouts by batters) have a moderate negative correlation</w:t>
      </w:r>
    </w:p>
    <w:p w14:paraId="3378789A" w14:textId="77777777" w:rsidR="006151DB" w:rsidRDefault="006260A0">
      <w:pPr>
        <w:pStyle w:val="Compact"/>
        <w:numPr>
          <w:ilvl w:val="0"/>
          <w:numId w:val="12"/>
        </w:numPr>
      </w:pPr>
      <w:r>
        <w:t>ph_HR (homeruns allowed</w:t>
      </w:r>
      <w:r>
        <w:t>) and bt_HR (homeruns by batters) have a strong negative correlation</w:t>
      </w:r>
    </w:p>
    <w:p w14:paraId="2FB78363" w14:textId="77777777" w:rsidR="006151DB" w:rsidRDefault="006260A0">
      <w:pPr>
        <w:pStyle w:val="Compact"/>
        <w:numPr>
          <w:ilvl w:val="0"/>
          <w:numId w:val="12"/>
        </w:numPr>
      </w:pPr>
      <w:r>
        <w:t>ph_SO (strikeouts by pitchers) and ph_BB (walks allowed) have a moderate negative correation</w:t>
      </w:r>
    </w:p>
    <w:p w14:paraId="2E3845D5" w14:textId="77777777" w:rsidR="006151DB" w:rsidRDefault="006260A0">
      <w:pPr>
        <w:pStyle w:val="SourceCode"/>
      </w:pPr>
      <w:r>
        <w:rPr>
          <w:rStyle w:val="KeywordTok"/>
        </w:rPr>
        <w:t>corrplot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df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WINS, bt_H, bt_HR, bt_BB, bt_SO, ph_H, ph_HR, ph_BB, ph_SO)</w:t>
      </w:r>
      <w:r>
        <w:rPr>
          <w:rStyle w:val="NormalTok"/>
        </w:rPr>
        <w:t xml:space="preserve">), </w:t>
      </w:r>
      <w:r>
        <w:rPr>
          <w:rStyle w:val="DataTyp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complete.obs"</w:t>
      </w:r>
      <w:r>
        <w:rPr>
          <w:rStyle w:val="NormalTok"/>
        </w:rPr>
        <w:t xml:space="preserve">), </w:t>
      </w:r>
      <w:r>
        <w:rPr>
          <w:rStyle w:val="DataTypeTok"/>
        </w:rPr>
        <w:t>method =</w:t>
      </w:r>
      <w:r>
        <w:rPr>
          <w:rStyle w:val="StringTok"/>
        </w:rPr>
        <w:t>"color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ower"</w:t>
      </w:r>
      <w:r>
        <w:rPr>
          <w:rStyle w:val="NormalTok"/>
        </w:rPr>
        <w:t xml:space="preserve">, </w:t>
      </w:r>
      <w:r>
        <w:rPr>
          <w:rStyle w:val="DataTypeTok"/>
        </w:rPr>
        <w:t>addrec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umber.ce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sig.level =</w:t>
      </w:r>
      <w:r>
        <w:rPr>
          <w:rStyle w:val="NormalTok"/>
        </w:rPr>
        <w:t xml:space="preserve"> </w:t>
      </w:r>
      <w:r>
        <w:rPr>
          <w:rStyle w:val="FloatTok"/>
        </w:rPr>
        <w:t>0.3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ddCoef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CommentTok"/>
        </w:rPr>
        <w:t># Add coefficient of correlation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l.s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CommentTok"/>
        </w:rPr>
        <w:t># Text label color and rotation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l.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ia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FDBC030" w14:textId="77777777" w:rsidR="006151DB" w:rsidRDefault="006260A0">
      <w:pPr>
        <w:pStyle w:val="FirstParagraph"/>
      </w:pPr>
      <w:r>
        <w:rPr>
          <w:noProof/>
        </w:rPr>
        <w:lastRenderedPageBreak/>
        <w:drawing>
          <wp:inline distT="0" distB="0" distL="0" distR="0" wp14:anchorId="7E9984A7" wp14:editId="6283006A">
            <wp:extent cx="5334000" cy="5334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Patel_Assign1_files/figure-docx/fig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68DA09" w14:textId="77777777" w:rsidR="006151DB" w:rsidRDefault="006260A0">
      <w:pPr>
        <w:pStyle w:val="BodyText"/>
      </w:pPr>
      <w:r>
        <w:t>To fix this, we can remove some correlated features and combine others.</w:t>
      </w:r>
    </w:p>
    <w:p w14:paraId="0D817AFE" w14:textId="77777777" w:rsidR="006151DB" w:rsidRDefault="006260A0">
      <w:pPr>
        <w:pStyle w:val="Compact"/>
        <w:numPr>
          <w:ilvl w:val="0"/>
          <w:numId w:val="13"/>
        </w:numPr>
      </w:pPr>
      <w:r>
        <w:t>Remove bt_HR. It has an extremely strong correlation with ph_HR.</w:t>
      </w:r>
    </w:p>
    <w:p w14:paraId="3B580F28" w14:textId="77777777" w:rsidR="006151DB" w:rsidRDefault="006260A0">
      <w:pPr>
        <w:pStyle w:val="Compact"/>
        <w:numPr>
          <w:ilvl w:val="0"/>
          <w:numId w:val="13"/>
        </w:numPr>
      </w:pPr>
      <w:r>
        <w:t>Remove bt_SO. It has an extremely strong correlation with ph_SO.</w:t>
      </w:r>
    </w:p>
    <w:p w14:paraId="3C4A43CE" w14:textId="77777777" w:rsidR="006151DB" w:rsidRDefault="006260A0">
      <w:pPr>
        <w:pStyle w:val="Compact"/>
        <w:numPr>
          <w:ilvl w:val="0"/>
          <w:numId w:val="13"/>
        </w:numPr>
      </w:pPr>
      <w:r>
        <w:t>Replace bt_H (total base hits by batters) with BT_1B = bt_H - BT_2B - BT_3B - BT_HR (1B base hits)</w:t>
      </w:r>
    </w:p>
    <w:p w14:paraId="0817FA40" w14:textId="77777777" w:rsidR="006151DB" w:rsidRDefault="006260A0">
      <w:pPr>
        <w:pStyle w:val="Compact"/>
        <w:numPr>
          <w:ilvl w:val="0"/>
          <w:numId w:val="13"/>
        </w:numPr>
      </w:pPr>
      <w:r>
        <w:t>Replace ph_BB and bt_BB as a ratio of walks by batters to walks allowed</w:t>
      </w:r>
    </w:p>
    <w:p w14:paraId="1AE81682" w14:textId="77777777" w:rsidR="006151DB" w:rsidRDefault="006260A0">
      <w:pPr>
        <w:pStyle w:val="SourceCode"/>
      </w:pP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bt_1B &lt;-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bt_H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bt_2B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bt_3B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bt_HR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BB &lt;-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bt_BB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ph_BB</w:t>
      </w:r>
      <w:r>
        <w:br/>
      </w:r>
      <w:r>
        <w:rPr>
          <w:rStyle w:val="NormalTok"/>
        </w:rPr>
        <w:t>df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f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bt_HR, bt_SO, bt_H, bt_BB, ph_BB))</w:t>
      </w:r>
    </w:p>
    <w:p w14:paraId="54B447FA" w14:textId="77777777" w:rsidR="006151DB" w:rsidRDefault="006260A0">
      <w:pPr>
        <w:pStyle w:val="FirstParagraph"/>
      </w:pPr>
      <w:r>
        <w:t>These adjustments result in less multicollinearity.</w:t>
      </w:r>
    </w:p>
    <w:p w14:paraId="233A17FD" w14:textId="77777777" w:rsidR="006151DB" w:rsidRDefault="006260A0">
      <w:pPr>
        <w:pStyle w:val="SourceCode"/>
      </w:pPr>
      <w:r>
        <w:rPr>
          <w:rStyle w:val="NormalTok"/>
        </w:rPr>
        <w:t>model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WINS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df2)</w:t>
      </w:r>
      <w:r>
        <w:br/>
      </w:r>
      <w:r>
        <w:rPr>
          <w:rStyle w:val="NormalTok"/>
        </w:rPr>
        <w:t>car</w:t>
      </w:r>
      <w:r>
        <w:rPr>
          <w:rStyle w:val="OperatorTok"/>
        </w:rPr>
        <w:t>::</w:t>
      </w:r>
      <w:r>
        <w:rPr>
          <w:rStyle w:val="KeywordTok"/>
        </w:rPr>
        <w:t>vif</w:t>
      </w:r>
      <w:r>
        <w:rPr>
          <w:rStyle w:val="NormalTok"/>
        </w:rPr>
        <w:t>(model1)</w:t>
      </w:r>
    </w:p>
    <w:p w14:paraId="06B71A68" w14:textId="77777777" w:rsidR="006151DB" w:rsidRDefault="006260A0">
      <w:pPr>
        <w:pStyle w:val="SourceCode"/>
      </w:pPr>
      <w:r>
        <w:rPr>
          <w:rStyle w:val="VerbatimChar"/>
        </w:rPr>
        <w:lastRenderedPageBreak/>
        <w:t xml:space="preserve">##    bt_2B    bt_3B    br_SB    br_CS     ph_H    ph_HR    ph_SO     fd_E </w:t>
      </w:r>
      <w:r>
        <w:br/>
      </w:r>
      <w:r>
        <w:rPr>
          <w:rStyle w:val="VerbatimChar"/>
        </w:rPr>
        <w:t xml:space="preserve">## 1.553145 2.338689 3.650821 3.686438 3.628940 2.311793 1.832450 6.805560 </w:t>
      </w:r>
      <w:r>
        <w:br/>
      </w:r>
      <w:r>
        <w:rPr>
          <w:rStyle w:val="VerbatimChar"/>
        </w:rPr>
        <w:t xml:space="preserve">##    fd_DP    bt_1B       BB </w:t>
      </w:r>
      <w:r>
        <w:br/>
      </w:r>
      <w:r>
        <w:rPr>
          <w:rStyle w:val="VerbatimChar"/>
        </w:rPr>
        <w:t>## 1.865776 2.664315 5.725045</w:t>
      </w:r>
    </w:p>
    <w:p w14:paraId="397CC4EC" w14:textId="77777777" w:rsidR="006151DB" w:rsidRDefault="006260A0">
      <w:pPr>
        <w:pStyle w:val="Heading3"/>
      </w:pPr>
      <w:bookmarkStart w:id="19" w:name="create-output"/>
      <w:r>
        <w:t>Create Output</w:t>
      </w:r>
      <w:bookmarkEnd w:id="19"/>
    </w:p>
    <w:p w14:paraId="029B73F8" w14:textId="77777777" w:rsidR="006151DB" w:rsidRDefault="006260A0">
      <w:pPr>
        <w:pStyle w:val="SourceCode"/>
      </w:pPr>
      <w:r>
        <w:rPr>
          <w:rStyle w:val="KeywordTok"/>
        </w:rPr>
        <w:t>write.csv</w:t>
      </w:r>
      <w:r>
        <w:rPr>
          <w:rStyle w:val="NormalTok"/>
        </w:rPr>
        <w:t xml:space="preserve">(df, </w:t>
      </w:r>
      <w:r>
        <w:rPr>
          <w:rStyle w:val="StringTok"/>
        </w:rPr>
        <w:t>"baseball_output.csv"</w:t>
      </w:r>
      <w:r>
        <w:rPr>
          <w:rStyle w:val="NormalTok"/>
        </w:rPr>
        <w:t>)</w:t>
      </w:r>
    </w:p>
    <w:p w14:paraId="20BCA998" w14:textId="77777777" w:rsidR="006151DB" w:rsidRDefault="006260A0">
      <w:pPr>
        <w:pStyle w:val="Heading3"/>
      </w:pPr>
      <w:bookmarkStart w:id="20" w:name="linear-model-1."/>
      <w:r>
        <w:t>Linear Model 1.</w:t>
      </w:r>
      <w:bookmarkEnd w:id="20"/>
    </w:p>
    <w:p w14:paraId="00C2DE0D" w14:textId="77777777" w:rsidR="006151DB" w:rsidRDefault="006260A0">
      <w:pPr>
        <w:pStyle w:val="FirstParagraph"/>
      </w:pPr>
      <w:r>
        <w:t>We will begin with all independent variables and use</w:t>
      </w:r>
      <w:r>
        <w:t xml:space="preserve"> the back elimination method to eliminate the non-significant ones.</w:t>
      </w:r>
    </w:p>
    <w:p w14:paraId="4ECD5B2F" w14:textId="77777777" w:rsidR="006151DB" w:rsidRDefault="006260A0">
      <w:pPr>
        <w:pStyle w:val="SourceCode"/>
      </w:pPr>
      <w:r>
        <w:rPr>
          <w:rStyle w:val="NormalTok"/>
        </w:rPr>
        <w:t>be_lm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WINS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>sum_lm1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be_lm1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be_lm1)</w:t>
      </w:r>
    </w:p>
    <w:p w14:paraId="372FF856" w14:textId="77777777" w:rsidR="006151DB" w:rsidRDefault="006260A0">
      <w:pPr>
        <w:pStyle w:val="FirstParagraph"/>
      </w:pPr>
      <w:r>
        <w:rPr>
          <w:noProof/>
        </w:rPr>
        <w:drawing>
          <wp:inline distT="0" distB="0" distL="0" distR="0" wp14:anchorId="56B3C530" wp14:editId="49A0A4BE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Patel_Assign1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56CD83" w14:textId="77777777" w:rsidR="006151DB" w:rsidRDefault="006260A0">
      <w:pPr>
        <w:pStyle w:val="BodyText"/>
      </w:pPr>
      <w:r>
        <w:t>We will start by eliminating the variables with high p-values and lowest significance from the m</w:t>
      </w:r>
      <w:r>
        <w:t>odel</w:t>
      </w:r>
    </w:p>
    <w:p w14:paraId="0B17055E" w14:textId="77777777" w:rsidR="006151DB" w:rsidRDefault="006260A0">
      <w:pPr>
        <w:pStyle w:val="BodyText"/>
      </w:pPr>
      <w:r>
        <w:t>Let’s take a look at the resulting model:</w:t>
      </w:r>
    </w:p>
    <w:p w14:paraId="0D359469" w14:textId="77777777" w:rsidR="006151DB" w:rsidRDefault="006260A0">
      <w:pPr>
        <w:pStyle w:val="SourceCode"/>
      </w:pPr>
      <w:r>
        <w:rPr>
          <w:rStyle w:val="NormalTok"/>
        </w:rPr>
        <w:t>be_lm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WIN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t_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t_B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_S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_CS, </w:t>
      </w:r>
      <w:r>
        <w:rPr>
          <w:rStyle w:val="DataTypeTok"/>
        </w:rPr>
        <w:t>data =</w:t>
      </w:r>
      <w:r>
        <w:rPr>
          <w:rStyle w:val="NormalTok"/>
        </w:rPr>
        <w:t>df)</w:t>
      </w:r>
      <w:r>
        <w:br/>
      </w:r>
      <w:r>
        <w:rPr>
          <w:rStyle w:val="NormalTok"/>
        </w:rPr>
        <w:t>sum_lm2&lt;-</w:t>
      </w:r>
      <w:r>
        <w:rPr>
          <w:rStyle w:val="KeywordTok"/>
        </w:rPr>
        <w:t>summary</w:t>
      </w:r>
      <w:r>
        <w:rPr>
          <w:rStyle w:val="NormalTok"/>
        </w:rPr>
        <w:t>(be_lm2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be_lm2)</w:t>
      </w:r>
    </w:p>
    <w:p w14:paraId="5B8B2888" w14:textId="77777777" w:rsidR="006151DB" w:rsidRDefault="006260A0">
      <w:pPr>
        <w:pStyle w:val="FirstParagraph"/>
      </w:pPr>
      <w:r>
        <w:rPr>
          <w:noProof/>
        </w:rPr>
        <w:lastRenderedPageBreak/>
        <w:drawing>
          <wp:inline distT="0" distB="0" distL="0" distR="0" wp14:anchorId="32DCF2DA" wp14:editId="615D6943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Patel_Assign1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9EBF94" w14:textId="77777777" w:rsidR="006151DB" w:rsidRDefault="006260A0">
      <w:pPr>
        <w:pStyle w:val="BodyText"/>
      </w:pPr>
      <w:r>
        <w:t>###Linear Model 2.</w:t>
      </w:r>
    </w:p>
    <w:p w14:paraId="59283FE5" w14:textId="77777777" w:rsidR="006151DB" w:rsidRDefault="006260A0">
      <w:pPr>
        <w:pStyle w:val="BodyText"/>
      </w:pPr>
      <w:r>
        <w:t>This Linear Model will be built using the variables we believe would have the highest corelation with WINs.</w:t>
      </w:r>
    </w:p>
    <w:p w14:paraId="782817B1" w14:textId="77777777" w:rsidR="006151DB" w:rsidRDefault="006260A0">
      <w:pPr>
        <w:pStyle w:val="BodyText"/>
      </w:pPr>
      <w:r>
        <w:t>THe following variables will be used: - Base Hits by batters (1B,2B,3B,HR) - Walks by batters - Stolen bases - Strikeouts by batters</w:t>
      </w:r>
    </w:p>
    <w:p w14:paraId="3521E9E5" w14:textId="77777777" w:rsidR="006151DB" w:rsidRDefault="006260A0">
      <w:pPr>
        <w:pStyle w:val="BodyText"/>
      </w:pPr>
      <w:r>
        <w:t>Let’s remove th</w:t>
      </w:r>
      <w:r>
        <w:t>e two variables with low significance:</w:t>
      </w:r>
    </w:p>
    <w:p w14:paraId="7116D51F" w14:textId="77777777" w:rsidR="006151DB" w:rsidRDefault="006260A0">
      <w:pPr>
        <w:pStyle w:val="SourceCode"/>
      </w:pPr>
      <w:r>
        <w:rPr>
          <w:rStyle w:val="NormalTok"/>
        </w:rPr>
        <w:t>be_lm3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WIN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t_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t_2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t_3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t_H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t_B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t_SO, </w:t>
      </w:r>
      <w:r>
        <w:rPr>
          <w:rStyle w:val="DataTypeTok"/>
        </w:rPr>
        <w:t>data =</w:t>
      </w:r>
      <w:r>
        <w:rPr>
          <w:rStyle w:val="NormalTok"/>
        </w:rPr>
        <w:t>df)</w:t>
      </w:r>
      <w:r>
        <w:br/>
      </w:r>
      <w:r>
        <w:rPr>
          <w:rStyle w:val="NormalTok"/>
        </w:rPr>
        <w:t>sum_lm3&lt;-</w:t>
      </w:r>
      <w:r>
        <w:rPr>
          <w:rStyle w:val="KeywordTok"/>
        </w:rPr>
        <w:t>summary</w:t>
      </w:r>
      <w:r>
        <w:rPr>
          <w:rStyle w:val="NormalTok"/>
        </w:rPr>
        <w:t>(be_lm3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be_lm3)</w:t>
      </w:r>
    </w:p>
    <w:p w14:paraId="13FB0BC9" w14:textId="77777777" w:rsidR="006151DB" w:rsidRDefault="006260A0">
      <w:pPr>
        <w:pStyle w:val="FirstParagraph"/>
      </w:pPr>
      <w:r>
        <w:rPr>
          <w:noProof/>
        </w:rPr>
        <w:lastRenderedPageBreak/>
        <w:drawing>
          <wp:inline distT="0" distB="0" distL="0" distR="0" wp14:anchorId="579C27E6" wp14:editId="1CB3865D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Patel_Assign1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FFEBDF" w14:textId="77777777" w:rsidR="006151DB" w:rsidRDefault="006260A0">
      <w:pPr>
        <w:pStyle w:val="SourceCode"/>
      </w:pPr>
      <w:r>
        <w:rPr>
          <w:rStyle w:val="NormalTok"/>
        </w:rPr>
        <w:t>be_lm4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WIN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>I</w:t>
      </w:r>
      <w:r>
        <w:rPr>
          <w:rStyle w:val="NormalTok"/>
        </w:rPr>
        <w:t xml:space="preserve">(bt_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t_BB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_H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_BB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>I</w:t>
      </w:r>
      <w:r>
        <w:rPr>
          <w:rStyle w:val="NormalTok"/>
        </w:rPr>
        <w:t xml:space="preserve">(bt_HR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_HR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>I</w:t>
      </w:r>
      <w:r>
        <w:rPr>
          <w:rStyle w:val="NormalTok"/>
        </w:rPr>
        <w:t xml:space="preserve">(bt_SO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_SO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>I</w:t>
      </w:r>
      <w:r>
        <w:rPr>
          <w:rStyle w:val="NormalTok"/>
        </w:rPr>
        <w:t xml:space="preserve">(br_SB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_CS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fd_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fd_DP , df)</w:t>
      </w:r>
      <w:r>
        <w:br/>
      </w:r>
      <w:r>
        <w:rPr>
          <w:rStyle w:val="NormalTok"/>
        </w:rPr>
        <w:t>sum_lm4&lt;-</w:t>
      </w:r>
      <w:r>
        <w:rPr>
          <w:rStyle w:val="KeywordTok"/>
        </w:rPr>
        <w:t>summary</w:t>
      </w:r>
      <w:r>
        <w:rPr>
          <w:rStyle w:val="NormalTok"/>
        </w:rPr>
        <w:t>(be_lm4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be_lm4)</w:t>
      </w:r>
    </w:p>
    <w:p w14:paraId="1508994A" w14:textId="77777777" w:rsidR="006151DB" w:rsidRDefault="006260A0">
      <w:pPr>
        <w:pStyle w:val="FirstParagraph"/>
      </w:pPr>
      <w:r>
        <w:rPr>
          <w:noProof/>
        </w:rPr>
        <w:lastRenderedPageBreak/>
        <w:drawing>
          <wp:inline distT="0" distB="0" distL="0" distR="0" wp14:anchorId="2E364F2A" wp14:editId="7487CCA1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Patel_Assign1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ED661B" w14:textId="77777777" w:rsidR="006151DB" w:rsidRDefault="006260A0">
      <w:pPr>
        <w:pStyle w:val="SourceCode"/>
      </w:pPr>
      <w:r>
        <w:rPr>
          <w:rStyle w:val="CommentTok"/>
        </w:rPr>
        <w:t># list of models and model summaries</w:t>
      </w:r>
      <w:r>
        <w:br/>
      </w:r>
      <w:r>
        <w:rPr>
          <w:rStyle w:val="NormalTok"/>
        </w:rPr>
        <w:t>model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be_lm1, be_lm2,be_lm3,be_lm4)</w:t>
      </w:r>
      <w:r>
        <w:br/>
      </w:r>
      <w:r>
        <w:rPr>
          <w:rStyle w:val="NormalTok"/>
        </w:rPr>
        <w:t>modsum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sum_lm1, sum_lm2, sum_lm3, sum_lm4)</w:t>
      </w:r>
      <w:r>
        <w:br/>
      </w:r>
      <w:r>
        <w:rPr>
          <w:rStyle w:val="NormalTok"/>
        </w:rPr>
        <w:t>nmod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modsums)</w:t>
      </w:r>
      <w:r>
        <w:br/>
      </w:r>
      <w:r>
        <w:br/>
      </w:r>
      <w:r>
        <w:rPr>
          <w:rStyle w:val="CommentTok"/>
        </w:rPr>
        <w:t># storage variables</w:t>
      </w:r>
      <w:r>
        <w:br/>
      </w:r>
      <w:r>
        <w:rPr>
          <w:rStyle w:val="NormalTok"/>
        </w:rPr>
        <w:t>nvar &lt;-</w:t>
      </w:r>
      <w:r>
        <w:rPr>
          <w:rStyle w:val="StringTok"/>
        </w:rPr>
        <w:t xml:space="preserve"> </w:t>
      </w:r>
      <w:r>
        <w:rPr>
          <w:rStyle w:val="KeywordTok"/>
        </w:rPr>
        <w:t>integer</w:t>
      </w:r>
      <w:r>
        <w:rPr>
          <w:rStyle w:val="NormalTok"/>
        </w:rPr>
        <w:t>(nmod)</w:t>
      </w:r>
      <w:r>
        <w:br/>
      </w:r>
      <w:r>
        <w:rPr>
          <w:rStyle w:val="NormalTok"/>
        </w:rPr>
        <w:t>sigma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nmod)</w:t>
      </w:r>
      <w:r>
        <w:br/>
      </w:r>
      <w:r>
        <w:rPr>
          <w:rStyle w:val="NormalTok"/>
        </w:rPr>
        <w:t>rsq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nmod)</w:t>
      </w:r>
      <w:r>
        <w:br/>
      </w:r>
      <w:r>
        <w:rPr>
          <w:rStyle w:val="NormalTok"/>
        </w:rPr>
        <w:t>adj_rsq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nmod)</w:t>
      </w:r>
      <w:r>
        <w:br/>
      </w:r>
      <w:r>
        <w:rPr>
          <w:rStyle w:val="NormalTok"/>
        </w:rPr>
        <w:t>fstat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nmod)</w:t>
      </w:r>
      <w:r>
        <w:br/>
      </w:r>
      <w:r>
        <w:rPr>
          <w:rStyle w:val="NormalTok"/>
        </w:rPr>
        <w:t>fstat_p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nmod)</w:t>
      </w:r>
      <w:r>
        <w:br/>
      </w:r>
      <w:r>
        <w:rPr>
          <w:rStyle w:val="NormalTok"/>
        </w:rPr>
        <w:t>mse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nmod)</w:t>
      </w:r>
      <w:r>
        <w:br/>
      </w:r>
      <w:r>
        <w:rPr>
          <w:rStyle w:val="NormalTok"/>
        </w:rPr>
        <w:t>rmse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nmod)</w:t>
      </w:r>
      <w:r>
        <w:br/>
      </w:r>
      <w:r>
        <w:br/>
      </w:r>
      <w:r>
        <w:rPr>
          <w:rStyle w:val="CommentTok"/>
        </w:rPr>
        <w:t># loop through model summarie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mod) {</w:t>
      </w:r>
      <w:r>
        <w:br/>
      </w:r>
      <w:r>
        <w:rPr>
          <w:rStyle w:val="NormalTok"/>
        </w:rPr>
        <w:t xml:space="preserve">    nvar[j] &lt;-</w:t>
      </w:r>
      <w:r>
        <w:rPr>
          <w:rStyle w:val="StringTok"/>
        </w:rPr>
        <w:t xml:space="preserve"> </w:t>
      </w:r>
      <w:r>
        <w:rPr>
          <w:rStyle w:val="NormalTok"/>
        </w:rPr>
        <w:t>modsums[[j]]</w:t>
      </w:r>
      <w:r>
        <w:rPr>
          <w:rStyle w:val="OperatorTok"/>
        </w:rPr>
        <w:t>$</w:t>
      </w:r>
      <w:r>
        <w:rPr>
          <w:rStyle w:val="NormalTok"/>
        </w:rPr>
        <w:t>df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sigma[j] &lt;-</w:t>
      </w:r>
      <w:r>
        <w:rPr>
          <w:rStyle w:val="StringTok"/>
        </w:rPr>
        <w:t xml:space="preserve"> </w:t>
      </w:r>
      <w:r>
        <w:rPr>
          <w:rStyle w:val="NormalTok"/>
        </w:rPr>
        <w:t>modsums[[j]]</w:t>
      </w:r>
      <w:r>
        <w:rPr>
          <w:rStyle w:val="OperatorTok"/>
        </w:rPr>
        <w:t>$</w:t>
      </w:r>
      <w:r>
        <w:rPr>
          <w:rStyle w:val="NormalTok"/>
        </w:rPr>
        <w:t>sigma</w:t>
      </w:r>
      <w:r>
        <w:br/>
      </w:r>
      <w:r>
        <w:rPr>
          <w:rStyle w:val="NormalTok"/>
        </w:rPr>
        <w:t xml:space="preserve">    rsq[j] &lt;-</w:t>
      </w:r>
      <w:r>
        <w:rPr>
          <w:rStyle w:val="StringTok"/>
        </w:rPr>
        <w:t xml:space="preserve"> </w:t>
      </w:r>
      <w:r>
        <w:rPr>
          <w:rStyle w:val="NormalTok"/>
        </w:rPr>
        <w:t>modsums[[j]]</w:t>
      </w:r>
      <w:r>
        <w:rPr>
          <w:rStyle w:val="OperatorTok"/>
        </w:rPr>
        <w:t>$</w:t>
      </w:r>
      <w:r>
        <w:rPr>
          <w:rStyle w:val="NormalTok"/>
        </w:rPr>
        <w:t>r.squared</w:t>
      </w:r>
      <w:r>
        <w:br/>
      </w:r>
      <w:r>
        <w:rPr>
          <w:rStyle w:val="NormalTok"/>
        </w:rPr>
        <w:t xml:space="preserve">    adj_rsq[j] &lt;-</w:t>
      </w:r>
      <w:r>
        <w:rPr>
          <w:rStyle w:val="StringTok"/>
        </w:rPr>
        <w:t xml:space="preserve"> </w:t>
      </w:r>
      <w:r>
        <w:rPr>
          <w:rStyle w:val="NormalTok"/>
        </w:rPr>
        <w:t>modsums[[j]]</w:t>
      </w:r>
      <w:r>
        <w:rPr>
          <w:rStyle w:val="OperatorTok"/>
        </w:rPr>
        <w:t>$</w:t>
      </w:r>
      <w:r>
        <w:rPr>
          <w:rStyle w:val="NormalTok"/>
        </w:rPr>
        <w:t>adj.r.squared</w:t>
      </w:r>
      <w:r>
        <w:br/>
      </w:r>
      <w:r>
        <w:rPr>
          <w:rStyle w:val="NormalTok"/>
        </w:rPr>
        <w:t xml:space="preserve">    fstat[j] &lt;-</w:t>
      </w:r>
      <w:r>
        <w:rPr>
          <w:rStyle w:val="StringTok"/>
        </w:rPr>
        <w:t xml:space="preserve"> </w:t>
      </w:r>
      <w:r>
        <w:rPr>
          <w:rStyle w:val="NormalTok"/>
        </w:rPr>
        <w:t>modsums[[j]]</w:t>
      </w:r>
      <w:r>
        <w:rPr>
          <w:rStyle w:val="OperatorTok"/>
        </w:rPr>
        <w:t>$</w:t>
      </w:r>
      <w:r>
        <w:rPr>
          <w:rStyle w:val="NormalTok"/>
        </w:rPr>
        <w:t>fstatistic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fstat_p[j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pf</w:t>
      </w:r>
      <w:r>
        <w:rPr>
          <w:rStyle w:val="NormalTok"/>
        </w:rPr>
        <w:t>(modsums[[j]]</w:t>
      </w:r>
      <w:r>
        <w:rPr>
          <w:rStyle w:val="OperatorTok"/>
        </w:rPr>
        <w:t>$</w:t>
      </w:r>
      <w:r>
        <w:rPr>
          <w:rStyle w:val="NormalTok"/>
        </w:rPr>
        <w:t>fstatistic[</w:t>
      </w:r>
      <w:r>
        <w:rPr>
          <w:rStyle w:val="DecValTok"/>
        </w:rPr>
        <w:t>1</w:t>
      </w:r>
      <w:r>
        <w:rPr>
          <w:rStyle w:val="NormalTok"/>
        </w:rPr>
        <w:t>], modsums[[j]]</w:t>
      </w:r>
      <w:r>
        <w:rPr>
          <w:rStyle w:val="OperatorTok"/>
        </w:rPr>
        <w:t>$</w:t>
      </w:r>
      <w:r>
        <w:rPr>
          <w:rStyle w:val="NormalTok"/>
        </w:rPr>
        <w:t>fstatistic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modsums[[j]]</w:t>
      </w:r>
      <w:r>
        <w:rPr>
          <w:rStyle w:val="OperatorTok"/>
        </w:rPr>
        <w:t>$</w:t>
      </w:r>
      <w:r>
        <w:rPr>
          <w:rStyle w:val="NormalTok"/>
        </w:rPr>
        <w:t>fstatistic[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mse[j]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modsums[[j]]</w:t>
      </w:r>
      <w:r>
        <w:rPr>
          <w:rStyle w:val="OperatorTok"/>
        </w:rPr>
        <w:t>$</w:t>
      </w:r>
      <w:r>
        <w:rPr>
          <w:rStyle w:val="NormalTok"/>
        </w:rPr>
        <w:t>residuals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rmse[j]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mse[j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modnames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mod))</w:t>
      </w:r>
      <w:r>
        <w:br/>
      </w:r>
      <w:r>
        <w:br/>
      </w:r>
      <w:r>
        <w:rPr>
          <w:rStyle w:val="CommentTok"/>
        </w:rPr>
        <w:t># evaluation dataframe</w:t>
      </w:r>
      <w:r>
        <w:br/>
      </w:r>
      <w:r>
        <w:rPr>
          <w:rStyle w:val="NormalTok"/>
        </w:rPr>
        <w:t>eval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Model =</w:t>
      </w:r>
      <w:r>
        <w:rPr>
          <w:rStyle w:val="NormalTok"/>
        </w:rPr>
        <w:t xml:space="preserve"> modnames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N_Vars =</w:t>
      </w:r>
      <w:r>
        <w:rPr>
          <w:rStyle w:val="NormalTok"/>
        </w:rPr>
        <w:t xml:space="preserve"> nvar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igma =</w:t>
      </w:r>
      <w:r>
        <w:rPr>
          <w:rStyle w:val="NormalTok"/>
        </w:rPr>
        <w:t xml:space="preserve"> sigma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R_Sq =</w:t>
      </w:r>
      <w:r>
        <w:rPr>
          <w:rStyle w:val="NormalTok"/>
        </w:rPr>
        <w:t xml:space="preserve"> rsq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Adj_R_Sq =</w:t>
      </w:r>
      <w:r>
        <w:rPr>
          <w:rStyle w:val="NormalTok"/>
        </w:rPr>
        <w:t xml:space="preserve"> adj_rsq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_Stat =</w:t>
      </w:r>
      <w:r>
        <w:rPr>
          <w:rStyle w:val="NormalTok"/>
        </w:rPr>
        <w:t xml:space="preserve"> fstat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_P_Val =</w:t>
      </w:r>
      <w:r>
        <w:rPr>
          <w:rStyle w:val="NormalTok"/>
        </w:rPr>
        <w:t xml:space="preserve"> fstat_p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MSE =</w:t>
      </w:r>
      <w:r>
        <w:rPr>
          <w:rStyle w:val="NormalTok"/>
        </w:rPr>
        <w:t xml:space="preserve"> mse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RMSE =</w:t>
      </w:r>
      <w:r>
        <w:rPr>
          <w:rStyle w:val="NormalTok"/>
        </w:rPr>
        <w:t xml:space="preserve"> rmse)</w:t>
      </w:r>
      <w:r>
        <w:br/>
      </w:r>
      <w:r>
        <w:br/>
      </w:r>
      <w:r>
        <w:rPr>
          <w:rStyle w:val="KeywordTok"/>
        </w:rPr>
        <w:t>kable</w:t>
      </w:r>
      <w:r>
        <w:rPr>
          <w:rStyle w:val="NormalTok"/>
        </w:rPr>
        <w:t xml:space="preserve">(eval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'c'</w:t>
      </w:r>
      <w:r>
        <w:rPr>
          <w:rStyle w:val="NormalTok"/>
        </w:rPr>
        <w:t>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55"/>
        <w:gridCol w:w="933"/>
        <w:gridCol w:w="930"/>
        <w:gridCol w:w="797"/>
        <w:gridCol w:w="1140"/>
        <w:gridCol w:w="1063"/>
        <w:gridCol w:w="987"/>
        <w:gridCol w:w="1063"/>
        <w:gridCol w:w="930"/>
      </w:tblGrid>
      <w:tr w:rsidR="006151DB" w14:paraId="55BBB61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72D273" w14:textId="77777777" w:rsidR="006151DB" w:rsidRDefault="006260A0">
            <w:pPr>
              <w:pStyle w:val="Compact"/>
              <w:jc w:val="center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009244" w14:textId="77777777" w:rsidR="006151DB" w:rsidRDefault="006260A0">
            <w:pPr>
              <w:pStyle w:val="Compact"/>
              <w:jc w:val="center"/>
            </w:pPr>
            <w:r>
              <w:t>N_Var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F82AB8" w14:textId="77777777" w:rsidR="006151DB" w:rsidRDefault="006260A0">
            <w:pPr>
              <w:pStyle w:val="Compact"/>
              <w:jc w:val="center"/>
            </w:pPr>
            <w:r>
              <w:t>Sigm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8BC3F7" w14:textId="77777777" w:rsidR="006151DB" w:rsidRDefault="006260A0">
            <w:pPr>
              <w:pStyle w:val="Compact"/>
              <w:jc w:val="center"/>
            </w:pPr>
            <w:r>
              <w:t>R_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E99C98" w14:textId="77777777" w:rsidR="006151DB" w:rsidRDefault="006260A0">
            <w:pPr>
              <w:pStyle w:val="Compact"/>
              <w:jc w:val="center"/>
            </w:pPr>
            <w:r>
              <w:t>Adj_R_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294019" w14:textId="77777777" w:rsidR="006151DB" w:rsidRDefault="006260A0">
            <w:pPr>
              <w:pStyle w:val="Compact"/>
              <w:jc w:val="center"/>
            </w:pPr>
            <w:r>
              <w:t>F_St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8CC07E" w14:textId="77777777" w:rsidR="006151DB" w:rsidRDefault="006260A0">
            <w:pPr>
              <w:pStyle w:val="Compact"/>
              <w:jc w:val="center"/>
            </w:pPr>
            <w:r>
              <w:t>F_P_V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C19192" w14:textId="77777777" w:rsidR="006151DB" w:rsidRDefault="006260A0">
            <w:pPr>
              <w:pStyle w:val="Compact"/>
              <w:jc w:val="center"/>
            </w:pPr>
            <w:r>
              <w:t>M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FA41D2" w14:textId="77777777" w:rsidR="006151DB" w:rsidRDefault="006260A0">
            <w:pPr>
              <w:pStyle w:val="Compact"/>
              <w:jc w:val="center"/>
            </w:pPr>
            <w:r>
              <w:t>RMSE</w:t>
            </w:r>
          </w:p>
        </w:tc>
      </w:tr>
      <w:tr w:rsidR="006151DB" w14:paraId="2D139081" w14:textId="77777777">
        <w:tc>
          <w:tcPr>
            <w:tcW w:w="0" w:type="auto"/>
          </w:tcPr>
          <w:p w14:paraId="1D461915" w14:textId="77777777" w:rsidR="006151DB" w:rsidRDefault="006260A0">
            <w:pPr>
              <w:pStyle w:val="Compact"/>
              <w:jc w:val="center"/>
            </w:pPr>
            <w:r>
              <w:t>lm1</w:t>
            </w:r>
          </w:p>
        </w:tc>
        <w:tc>
          <w:tcPr>
            <w:tcW w:w="0" w:type="auto"/>
          </w:tcPr>
          <w:p w14:paraId="253CFAFF" w14:textId="77777777" w:rsidR="006151DB" w:rsidRDefault="006260A0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14:paraId="2F75BD3D" w14:textId="77777777" w:rsidR="006151DB" w:rsidRDefault="006260A0">
            <w:pPr>
              <w:pStyle w:val="Compact"/>
              <w:jc w:val="center"/>
            </w:pPr>
            <w:r>
              <w:t>12.540</w:t>
            </w:r>
          </w:p>
        </w:tc>
        <w:tc>
          <w:tcPr>
            <w:tcW w:w="0" w:type="auto"/>
          </w:tcPr>
          <w:p w14:paraId="52E99444" w14:textId="77777777" w:rsidR="006151DB" w:rsidRDefault="006260A0">
            <w:pPr>
              <w:pStyle w:val="Compact"/>
              <w:jc w:val="center"/>
            </w:pPr>
            <w:r>
              <w:t>0.363</w:t>
            </w:r>
          </w:p>
        </w:tc>
        <w:tc>
          <w:tcPr>
            <w:tcW w:w="0" w:type="auto"/>
          </w:tcPr>
          <w:p w14:paraId="65E9DD00" w14:textId="77777777" w:rsidR="006151DB" w:rsidRDefault="006260A0">
            <w:pPr>
              <w:pStyle w:val="Compact"/>
              <w:jc w:val="center"/>
            </w:pPr>
            <w:r>
              <w:t>0.359</w:t>
            </w:r>
          </w:p>
        </w:tc>
        <w:tc>
          <w:tcPr>
            <w:tcW w:w="0" w:type="auto"/>
          </w:tcPr>
          <w:p w14:paraId="57D04335" w14:textId="77777777" w:rsidR="006151DB" w:rsidRDefault="006260A0">
            <w:pPr>
              <w:pStyle w:val="Compact"/>
              <w:jc w:val="center"/>
            </w:pPr>
            <w:r>
              <w:t>85.935</w:t>
            </w:r>
          </w:p>
        </w:tc>
        <w:tc>
          <w:tcPr>
            <w:tcW w:w="0" w:type="auto"/>
          </w:tcPr>
          <w:p w14:paraId="6BAF2BE8" w14:textId="77777777" w:rsidR="006151DB" w:rsidRDefault="006260A0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3A345373" w14:textId="77777777" w:rsidR="006151DB" w:rsidRDefault="006260A0">
            <w:pPr>
              <w:pStyle w:val="Compact"/>
              <w:jc w:val="center"/>
            </w:pPr>
            <w:r>
              <w:t>156.134</w:t>
            </w:r>
          </w:p>
        </w:tc>
        <w:tc>
          <w:tcPr>
            <w:tcW w:w="0" w:type="auto"/>
          </w:tcPr>
          <w:p w14:paraId="04723979" w14:textId="77777777" w:rsidR="006151DB" w:rsidRDefault="006260A0">
            <w:pPr>
              <w:pStyle w:val="Compact"/>
              <w:jc w:val="center"/>
            </w:pPr>
            <w:r>
              <w:t>12.495</w:t>
            </w:r>
          </w:p>
        </w:tc>
      </w:tr>
      <w:tr w:rsidR="006151DB" w14:paraId="534A5904" w14:textId="77777777">
        <w:tc>
          <w:tcPr>
            <w:tcW w:w="0" w:type="auto"/>
          </w:tcPr>
          <w:p w14:paraId="629B6B85" w14:textId="77777777" w:rsidR="006151DB" w:rsidRDefault="006260A0">
            <w:pPr>
              <w:pStyle w:val="Compact"/>
              <w:jc w:val="center"/>
            </w:pPr>
            <w:r>
              <w:t>lm2</w:t>
            </w:r>
          </w:p>
        </w:tc>
        <w:tc>
          <w:tcPr>
            <w:tcW w:w="0" w:type="auto"/>
          </w:tcPr>
          <w:p w14:paraId="7F78B22B" w14:textId="77777777" w:rsidR="006151DB" w:rsidRDefault="006260A0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54580831" w14:textId="77777777" w:rsidR="006151DB" w:rsidRDefault="006260A0">
            <w:pPr>
              <w:pStyle w:val="Compact"/>
              <w:jc w:val="center"/>
            </w:pPr>
            <w:r>
              <w:t>13.714</w:t>
            </w:r>
          </w:p>
        </w:tc>
        <w:tc>
          <w:tcPr>
            <w:tcW w:w="0" w:type="auto"/>
          </w:tcPr>
          <w:p w14:paraId="503F2148" w14:textId="77777777" w:rsidR="006151DB" w:rsidRDefault="006260A0">
            <w:pPr>
              <w:pStyle w:val="Compact"/>
              <w:jc w:val="center"/>
            </w:pPr>
            <w:r>
              <w:t>0.243</w:t>
            </w:r>
          </w:p>
        </w:tc>
        <w:tc>
          <w:tcPr>
            <w:tcW w:w="0" w:type="auto"/>
          </w:tcPr>
          <w:p w14:paraId="20ECAD10" w14:textId="77777777" w:rsidR="006151DB" w:rsidRDefault="006260A0">
            <w:pPr>
              <w:pStyle w:val="Compact"/>
              <w:jc w:val="center"/>
            </w:pPr>
            <w:r>
              <w:t>0.242</w:t>
            </w:r>
          </w:p>
        </w:tc>
        <w:tc>
          <w:tcPr>
            <w:tcW w:w="0" w:type="auto"/>
          </w:tcPr>
          <w:p w14:paraId="32B7F37D" w14:textId="77777777" w:rsidR="006151DB" w:rsidRDefault="006260A0">
            <w:pPr>
              <w:pStyle w:val="Compact"/>
              <w:jc w:val="center"/>
            </w:pPr>
            <w:r>
              <w:t>182.565</w:t>
            </w:r>
          </w:p>
        </w:tc>
        <w:tc>
          <w:tcPr>
            <w:tcW w:w="0" w:type="auto"/>
          </w:tcPr>
          <w:p w14:paraId="5604D07C" w14:textId="77777777" w:rsidR="006151DB" w:rsidRDefault="006260A0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11BF093B" w14:textId="77777777" w:rsidR="006151DB" w:rsidRDefault="006260A0">
            <w:pPr>
              <w:pStyle w:val="Compact"/>
              <w:jc w:val="center"/>
            </w:pPr>
            <w:r>
              <w:t>187.659</w:t>
            </w:r>
          </w:p>
        </w:tc>
        <w:tc>
          <w:tcPr>
            <w:tcW w:w="0" w:type="auto"/>
          </w:tcPr>
          <w:p w14:paraId="68D1CA4A" w14:textId="77777777" w:rsidR="006151DB" w:rsidRDefault="006260A0">
            <w:pPr>
              <w:pStyle w:val="Compact"/>
              <w:jc w:val="center"/>
            </w:pPr>
            <w:r>
              <w:t>13.699</w:t>
            </w:r>
          </w:p>
        </w:tc>
      </w:tr>
      <w:tr w:rsidR="006151DB" w14:paraId="532D4792" w14:textId="77777777">
        <w:tc>
          <w:tcPr>
            <w:tcW w:w="0" w:type="auto"/>
          </w:tcPr>
          <w:p w14:paraId="6645CA03" w14:textId="77777777" w:rsidR="006151DB" w:rsidRDefault="006260A0">
            <w:pPr>
              <w:pStyle w:val="Compact"/>
              <w:jc w:val="center"/>
            </w:pPr>
            <w:r>
              <w:t>lm3</w:t>
            </w:r>
          </w:p>
        </w:tc>
        <w:tc>
          <w:tcPr>
            <w:tcW w:w="0" w:type="auto"/>
          </w:tcPr>
          <w:p w14:paraId="1E63D3F2" w14:textId="77777777" w:rsidR="006151DB" w:rsidRDefault="006260A0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14:paraId="76C6B23E" w14:textId="77777777" w:rsidR="006151DB" w:rsidRDefault="006260A0">
            <w:pPr>
              <w:pStyle w:val="Compact"/>
              <w:jc w:val="center"/>
            </w:pPr>
            <w:r>
              <w:t>13.785</w:t>
            </w:r>
          </w:p>
        </w:tc>
        <w:tc>
          <w:tcPr>
            <w:tcW w:w="0" w:type="auto"/>
          </w:tcPr>
          <w:p w14:paraId="3FB0F1BB" w14:textId="77777777" w:rsidR="006151DB" w:rsidRDefault="006260A0">
            <w:pPr>
              <w:pStyle w:val="Compact"/>
              <w:jc w:val="center"/>
            </w:pPr>
            <w:r>
              <w:t>0.236</w:t>
            </w:r>
          </w:p>
        </w:tc>
        <w:tc>
          <w:tcPr>
            <w:tcW w:w="0" w:type="auto"/>
          </w:tcPr>
          <w:p w14:paraId="02365A7F" w14:textId="77777777" w:rsidR="006151DB" w:rsidRDefault="006260A0">
            <w:pPr>
              <w:pStyle w:val="Compact"/>
              <w:jc w:val="center"/>
            </w:pPr>
            <w:r>
              <w:t>0.234</w:t>
            </w:r>
          </w:p>
        </w:tc>
        <w:tc>
          <w:tcPr>
            <w:tcW w:w="0" w:type="auto"/>
          </w:tcPr>
          <w:p w14:paraId="7A3A5927" w14:textId="77777777" w:rsidR="006151DB" w:rsidRDefault="006260A0">
            <w:pPr>
              <w:pStyle w:val="Compact"/>
              <w:jc w:val="center"/>
            </w:pPr>
            <w:r>
              <w:t>116.894</w:t>
            </w:r>
          </w:p>
        </w:tc>
        <w:tc>
          <w:tcPr>
            <w:tcW w:w="0" w:type="auto"/>
          </w:tcPr>
          <w:p w14:paraId="2B7B3504" w14:textId="77777777" w:rsidR="006151DB" w:rsidRDefault="006260A0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30ADB0FF" w14:textId="77777777" w:rsidR="006151DB" w:rsidRDefault="006260A0">
            <w:pPr>
              <w:pStyle w:val="Compact"/>
              <w:jc w:val="center"/>
            </w:pPr>
            <w:r>
              <w:t>189.444</w:t>
            </w:r>
          </w:p>
        </w:tc>
        <w:tc>
          <w:tcPr>
            <w:tcW w:w="0" w:type="auto"/>
          </w:tcPr>
          <w:p w14:paraId="126BF89D" w14:textId="77777777" w:rsidR="006151DB" w:rsidRDefault="006260A0">
            <w:pPr>
              <w:pStyle w:val="Compact"/>
              <w:jc w:val="center"/>
            </w:pPr>
            <w:r>
              <w:t>13.764</w:t>
            </w:r>
          </w:p>
        </w:tc>
      </w:tr>
      <w:tr w:rsidR="006151DB" w14:paraId="470BB8AC" w14:textId="77777777">
        <w:tc>
          <w:tcPr>
            <w:tcW w:w="0" w:type="auto"/>
          </w:tcPr>
          <w:p w14:paraId="0B1F9026" w14:textId="77777777" w:rsidR="006151DB" w:rsidRDefault="006260A0">
            <w:pPr>
              <w:pStyle w:val="Compact"/>
              <w:jc w:val="center"/>
            </w:pPr>
            <w:r>
              <w:t>lm4</w:t>
            </w:r>
          </w:p>
        </w:tc>
        <w:tc>
          <w:tcPr>
            <w:tcW w:w="0" w:type="auto"/>
          </w:tcPr>
          <w:p w14:paraId="54E9A8B1" w14:textId="77777777" w:rsidR="006151DB" w:rsidRDefault="006260A0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14:paraId="22F9728F" w14:textId="77777777" w:rsidR="006151DB" w:rsidRDefault="006260A0">
            <w:pPr>
              <w:pStyle w:val="Compact"/>
              <w:jc w:val="center"/>
            </w:pPr>
            <w:r>
              <w:t>14.774</w:t>
            </w:r>
          </w:p>
        </w:tc>
        <w:tc>
          <w:tcPr>
            <w:tcW w:w="0" w:type="auto"/>
          </w:tcPr>
          <w:p w14:paraId="56AC8CC6" w14:textId="77777777" w:rsidR="006151DB" w:rsidRDefault="006260A0">
            <w:pPr>
              <w:pStyle w:val="Compact"/>
              <w:jc w:val="center"/>
            </w:pPr>
            <w:r>
              <w:t>0.123</w:t>
            </w:r>
          </w:p>
        </w:tc>
        <w:tc>
          <w:tcPr>
            <w:tcW w:w="0" w:type="auto"/>
          </w:tcPr>
          <w:p w14:paraId="34A163F1" w14:textId="77777777" w:rsidR="006151DB" w:rsidRDefault="006260A0">
            <w:pPr>
              <w:pStyle w:val="Compact"/>
              <w:jc w:val="center"/>
            </w:pPr>
            <w:r>
              <w:t>0.120</w:t>
            </w:r>
          </w:p>
        </w:tc>
        <w:tc>
          <w:tcPr>
            <w:tcW w:w="0" w:type="auto"/>
          </w:tcPr>
          <w:p w14:paraId="2E83F07D" w14:textId="77777777" w:rsidR="006151DB" w:rsidRDefault="006260A0">
            <w:pPr>
              <w:pStyle w:val="Compact"/>
              <w:jc w:val="center"/>
            </w:pPr>
            <w:r>
              <w:t>52.855</w:t>
            </w:r>
          </w:p>
        </w:tc>
        <w:tc>
          <w:tcPr>
            <w:tcW w:w="0" w:type="auto"/>
          </w:tcPr>
          <w:p w14:paraId="16ADC062" w14:textId="77777777" w:rsidR="006151DB" w:rsidRDefault="006260A0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22BA2255" w14:textId="77777777" w:rsidR="006151DB" w:rsidRDefault="006260A0">
            <w:pPr>
              <w:pStyle w:val="Compact"/>
              <w:jc w:val="center"/>
            </w:pPr>
            <w:r>
              <w:t>217.602</w:t>
            </w:r>
          </w:p>
        </w:tc>
        <w:tc>
          <w:tcPr>
            <w:tcW w:w="0" w:type="auto"/>
          </w:tcPr>
          <w:p w14:paraId="59C3C93B" w14:textId="77777777" w:rsidR="006151DB" w:rsidRDefault="006260A0">
            <w:pPr>
              <w:pStyle w:val="Compact"/>
              <w:jc w:val="center"/>
            </w:pPr>
            <w:r>
              <w:t>14.751</w:t>
            </w:r>
          </w:p>
        </w:tc>
      </w:tr>
    </w:tbl>
    <w:p w14:paraId="27B868F7" w14:textId="77777777" w:rsidR="006260A0" w:rsidRDefault="006260A0"/>
    <w:sectPr w:rsidR="006260A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523009" w14:textId="77777777" w:rsidR="006260A0" w:rsidRDefault="006260A0">
      <w:pPr>
        <w:spacing w:after="0"/>
      </w:pPr>
      <w:r>
        <w:separator/>
      </w:r>
    </w:p>
  </w:endnote>
  <w:endnote w:type="continuationSeparator" w:id="0">
    <w:p w14:paraId="4E52F460" w14:textId="77777777" w:rsidR="006260A0" w:rsidRDefault="006260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5CDB92" w14:textId="77777777" w:rsidR="006260A0" w:rsidRDefault="006260A0">
      <w:r>
        <w:separator/>
      </w:r>
    </w:p>
  </w:footnote>
  <w:footnote w:type="continuationSeparator" w:id="0">
    <w:p w14:paraId="3D4AA499" w14:textId="77777777" w:rsidR="006260A0" w:rsidRDefault="006260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0A54A6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FB68F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7261BAD"/>
    <w:multiLevelType w:val="multilevel"/>
    <w:tmpl w:val="0914C4C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4BBAABA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>
    <w:abstractNumId w:val="0"/>
  </w:num>
  <w:num w:numId="12">
    <w:abstractNumId w:val="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151DB"/>
    <w:rsid w:val="006260A0"/>
    <w:rsid w:val="00784D58"/>
    <w:rsid w:val="008D6863"/>
    <w:rsid w:val="00B86B75"/>
    <w:rsid w:val="00BC48D5"/>
    <w:rsid w:val="00C36279"/>
    <w:rsid w:val="00E315A3"/>
    <w:rsid w:val="00E323C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18246A"/>
  <w15:docId w15:val="{F79049D2-5E2B-4701-A28C-D3FB89474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2557</Words>
  <Characters>14576</Characters>
  <Application>Microsoft Office Word</Application>
  <DocSecurity>0</DocSecurity>
  <Lines>121</Lines>
  <Paragraphs>34</Paragraphs>
  <ScaleCrop>false</ScaleCrop>
  <Company/>
  <LinksUpToDate>false</LinksUpToDate>
  <CharactersWithSpaces>17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621</dc:title>
  <dc:creator>Charls Joseph, Mary Anna Kivenson, Elina Azrilyan, Sunny Mehta, Vinayak Patel</dc:creator>
  <cp:keywords/>
  <cp:lastModifiedBy>Vinayak Patel</cp:lastModifiedBy>
  <cp:revision>2</cp:revision>
  <dcterms:created xsi:type="dcterms:W3CDTF">2020-02-29T23:52:00Z</dcterms:created>
  <dcterms:modified xsi:type="dcterms:W3CDTF">2020-02-29T2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2-29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